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B1909" w14:textId="48BC4DFC" w:rsidR="00D05EE0" w:rsidRPr="00362B2E" w:rsidRDefault="00376E71" w:rsidP="0006308D">
      <w:pPr>
        <w:pStyle w:val="Heading2"/>
        <w:jc w:val="both"/>
        <w:rPr>
          <w:rFonts w:cs="Arial"/>
          <w:sz w:val="22"/>
          <w:szCs w:val="22"/>
          <w:lang w:val="es-CR"/>
        </w:rPr>
      </w:pPr>
      <w:r w:rsidRPr="00362B2E">
        <w:rPr>
          <w:rFonts w:cs="Arial"/>
          <w:sz w:val="22"/>
          <w:szCs w:val="22"/>
          <w:lang w:val="es-CR"/>
        </w:rPr>
        <w:t>C</w:t>
      </w:r>
      <w:r w:rsidR="00362B2E" w:rsidRPr="00362B2E">
        <w:rPr>
          <w:rFonts w:cs="Arial"/>
          <w:iCs/>
          <w:color w:val="FF0000"/>
          <w:sz w:val="22"/>
          <w:szCs w:val="22"/>
          <w:lang w:val="es-CR"/>
        </w:rPr>
        <w:t>XXXXX</w:t>
      </w:r>
      <w:r w:rsidR="0009610D" w:rsidRPr="00362B2E">
        <w:rPr>
          <w:rFonts w:cs="Arial"/>
          <w:sz w:val="22"/>
          <w:szCs w:val="22"/>
          <w:lang w:val="es-CR"/>
        </w:rPr>
        <w:t>:</w:t>
      </w:r>
      <w:r w:rsidR="00E020CD" w:rsidRPr="00362B2E">
        <w:rPr>
          <w:rFonts w:cs="Arial"/>
          <w:sz w:val="22"/>
          <w:szCs w:val="22"/>
          <w:lang w:val="es-CR"/>
        </w:rPr>
        <w:t xml:space="preserve"> ‘</w:t>
      </w:r>
      <w:r w:rsidR="00362B2E" w:rsidRPr="00362B2E">
        <w:rPr>
          <w:rFonts w:cs="Arial"/>
          <w:color w:val="FF0000"/>
          <w:sz w:val="22"/>
          <w:szCs w:val="22"/>
          <w:lang w:val="es-CR"/>
        </w:rPr>
        <w:t>Titulo Test Case</w:t>
      </w:r>
      <w:r w:rsidR="00E020CD" w:rsidRPr="00362B2E">
        <w:rPr>
          <w:rFonts w:cs="Arial"/>
          <w:sz w:val="22"/>
          <w:szCs w:val="22"/>
          <w:lang w:val="es-CR"/>
        </w:rPr>
        <w:t>’ (</w:t>
      </w:r>
      <w:r w:rsidR="00DE6860" w:rsidRPr="00362B2E">
        <w:rPr>
          <w:rFonts w:cs="Arial"/>
          <w:color w:val="FF0000"/>
          <w:sz w:val="22"/>
          <w:szCs w:val="22"/>
          <w:lang w:val="es-CR"/>
        </w:rPr>
        <w:t>CADD-SYSDI-</w:t>
      </w:r>
      <w:r w:rsidR="00447C55" w:rsidRPr="00362B2E">
        <w:rPr>
          <w:rFonts w:cs="Arial"/>
          <w:color w:val="FF0000"/>
          <w:sz w:val="22"/>
          <w:szCs w:val="22"/>
          <w:lang w:val="es-CR"/>
        </w:rPr>
        <w:t xml:space="preserve">73, </w:t>
      </w:r>
      <w:r w:rsidR="00DE6860" w:rsidRPr="00362B2E">
        <w:rPr>
          <w:rFonts w:cs="Arial"/>
          <w:color w:val="FF0000"/>
          <w:sz w:val="22"/>
          <w:szCs w:val="22"/>
          <w:lang w:val="es-CR"/>
        </w:rPr>
        <w:t>CADD-SYSDI-</w:t>
      </w:r>
      <w:r w:rsidR="00447C55" w:rsidRPr="00362B2E">
        <w:rPr>
          <w:rFonts w:cs="Arial"/>
          <w:color w:val="FF0000"/>
          <w:sz w:val="22"/>
          <w:szCs w:val="22"/>
          <w:lang w:val="es-CR"/>
        </w:rPr>
        <w:t>75</w:t>
      </w:r>
      <w:r w:rsidR="00362B2E" w:rsidRPr="00362B2E">
        <w:rPr>
          <w:rFonts w:cs="Arial"/>
          <w:color w:val="FF0000"/>
          <w:sz w:val="22"/>
          <w:szCs w:val="22"/>
          <w:lang w:val="es-CR"/>
        </w:rPr>
        <w:t xml:space="preserve"> – </w:t>
      </w:r>
      <w:r w:rsidR="00362B2E" w:rsidRPr="00362B2E">
        <w:rPr>
          <w:rFonts w:cs="Arial"/>
          <w:i/>
          <w:iCs/>
          <w:color w:val="FF0000"/>
          <w:sz w:val="22"/>
          <w:szCs w:val="22"/>
          <w:lang w:val="es-CR"/>
        </w:rPr>
        <w:t>Lista de</w:t>
      </w:r>
      <w:r w:rsidR="00362B2E">
        <w:rPr>
          <w:rFonts w:cs="Arial"/>
          <w:i/>
          <w:iCs/>
          <w:color w:val="FF0000"/>
          <w:sz w:val="22"/>
          <w:szCs w:val="22"/>
          <w:lang w:val="es-CR"/>
        </w:rPr>
        <w:t xml:space="preserve"> requerimientos</w:t>
      </w:r>
      <w:r w:rsidR="001F4643" w:rsidRPr="00362B2E">
        <w:rPr>
          <w:rFonts w:cs="Arial"/>
          <w:color w:val="000000" w:themeColor="text1"/>
          <w:sz w:val="22"/>
          <w:szCs w:val="22"/>
          <w:shd w:val="clear" w:color="auto" w:fill="FFFFFF"/>
          <w:lang w:val="es-CR"/>
        </w:rPr>
        <w:t>)</w:t>
      </w:r>
      <w:r w:rsidR="001F4643" w:rsidRPr="00362B2E">
        <w:rPr>
          <w:rFonts w:cs="Arial"/>
          <w:sz w:val="22"/>
          <w:szCs w:val="22"/>
          <w:shd w:val="clear" w:color="auto" w:fill="FFFFFF"/>
          <w:lang w:val="es-CR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14"/>
        <w:gridCol w:w="514"/>
        <w:gridCol w:w="521"/>
        <w:gridCol w:w="435"/>
        <w:gridCol w:w="435"/>
        <w:gridCol w:w="498"/>
        <w:gridCol w:w="357"/>
        <w:gridCol w:w="414"/>
        <w:gridCol w:w="417"/>
        <w:gridCol w:w="412"/>
        <w:gridCol w:w="423"/>
        <w:gridCol w:w="403"/>
        <w:gridCol w:w="406"/>
        <w:gridCol w:w="406"/>
        <w:gridCol w:w="406"/>
        <w:gridCol w:w="406"/>
        <w:gridCol w:w="414"/>
        <w:gridCol w:w="406"/>
        <w:gridCol w:w="443"/>
        <w:gridCol w:w="443"/>
        <w:gridCol w:w="443"/>
        <w:gridCol w:w="446"/>
        <w:gridCol w:w="406"/>
        <w:gridCol w:w="406"/>
        <w:gridCol w:w="406"/>
        <w:gridCol w:w="406"/>
        <w:gridCol w:w="406"/>
        <w:gridCol w:w="414"/>
        <w:gridCol w:w="406"/>
        <w:gridCol w:w="406"/>
        <w:gridCol w:w="406"/>
        <w:gridCol w:w="406"/>
        <w:gridCol w:w="406"/>
        <w:gridCol w:w="354"/>
      </w:tblGrid>
      <w:tr w:rsidR="00375BBE" w:rsidRPr="001F4643" w14:paraId="61DFBAE6" w14:textId="77777777" w:rsidTr="00884430">
        <w:trPr>
          <w:trHeight w:val="285"/>
        </w:trPr>
        <w:tc>
          <w:tcPr>
            <w:tcW w:w="5000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FC51EC" w14:textId="6C767370" w:rsidR="00375BBE" w:rsidRPr="001F4643" w:rsidRDefault="00A02145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GENERAL INFORMATION SECTION</w:t>
            </w:r>
          </w:p>
        </w:tc>
      </w:tr>
      <w:tr w:rsidR="00376D37" w:rsidRPr="001F4643" w14:paraId="0D8F0397" w14:textId="77777777" w:rsidTr="00C31D0E">
        <w:trPr>
          <w:trHeight w:val="161"/>
        </w:trPr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20689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18EB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CA6E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B83A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37273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838A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D1558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CBCCA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75FE2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2EFF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DC7E2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019B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48991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25E5F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F5049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CC02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3BE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21E2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AE24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8B02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7B0F5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7DBB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4B90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ED5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339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509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C732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ADF4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4C2D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4A64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BAD4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3ABE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6835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9E3A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E46138" w:rsidRPr="001F4643" w14:paraId="4021D08E" w14:textId="77777777" w:rsidTr="00C31D0E">
        <w:trPr>
          <w:trHeight w:val="360"/>
        </w:trPr>
        <w:tc>
          <w:tcPr>
            <w:tcW w:w="53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8978BE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</w:t>
            </w: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br/>
              <w:t>Executor</w:t>
            </w: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EE9F667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rint Name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E7E6E6" w:themeFill="background2"/>
            <w:noWrap/>
            <w:vAlign w:val="center"/>
            <w:hideMark/>
          </w:tcPr>
          <w:p w14:paraId="609E9E0A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 Name / Date</w:t>
            </w:r>
          </w:p>
        </w:tc>
      </w:tr>
      <w:tr w:rsidR="00E46138" w:rsidRPr="001F4643" w14:paraId="7ACDFF7B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C4AB924" w14:textId="77777777" w:rsidR="00E46138" w:rsidRPr="001F4643" w:rsidRDefault="00E46138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D86F4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611EEF44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  <w:tr w:rsidR="00E46138" w:rsidRPr="001F4643" w14:paraId="11D93327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EE216" w14:textId="77777777" w:rsidR="00E46138" w:rsidRPr="001F4643" w:rsidRDefault="00E46138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A42EAC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199F5DAB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376D37" w:rsidRPr="001F4643" w14:paraId="09B5283C" w14:textId="77777777" w:rsidTr="00C31D0E">
        <w:trPr>
          <w:trHeight w:val="152"/>
        </w:trPr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CF1495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57E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4F30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C9E3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ED78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E782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D47FE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AC36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789D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F7F6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86AA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FDA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01A88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A01A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0E44A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6B89C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90DD4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6962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C604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6E13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A7E6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11031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AFC3E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B19C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8F5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22C8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1D60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CDF3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4B8FC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D6ABF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90F0A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E595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67454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9EF1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76D37" w:rsidRPr="001F4643" w14:paraId="39499A26" w14:textId="77777777" w:rsidTr="00C31D0E">
        <w:trPr>
          <w:trHeight w:val="360"/>
        </w:trPr>
        <w:tc>
          <w:tcPr>
            <w:tcW w:w="53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D53D2C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tart Test</w:t>
            </w:r>
          </w:p>
        </w:tc>
        <w:tc>
          <w:tcPr>
            <w:tcW w:w="117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0987D60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84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50EB526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14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85483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61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1DEFA08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ompletion Test</w:t>
            </w:r>
          </w:p>
        </w:tc>
        <w:tc>
          <w:tcPr>
            <w:tcW w:w="8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22AF9F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82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5C3881E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ime</w:t>
            </w:r>
          </w:p>
        </w:tc>
      </w:tr>
      <w:tr w:rsidR="00376D37" w:rsidRPr="001F4643" w14:paraId="11DF2969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B86EF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6493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4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34EDE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570F7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617" w:type="pct"/>
            <w:gridSpan w:val="4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7EB9728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DB28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2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E708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  <w:tr w:rsidR="00376D37" w:rsidRPr="001F4643" w14:paraId="1CFFF733" w14:textId="77777777" w:rsidTr="00C31D0E">
        <w:trPr>
          <w:trHeight w:val="152"/>
        </w:trPr>
        <w:tc>
          <w:tcPr>
            <w:tcW w:w="1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5020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B13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48F4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94E8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6E35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D61D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728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A82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E286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18BA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860E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9B3A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E5A7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0B18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6D03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EE82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25D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FAAE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C90B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E30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65B4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7A7C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D3F7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D953F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7BF8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B040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D6F2B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A0C5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8C99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CB5B9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645C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2F3EB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64D3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4C590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75BBE" w:rsidRPr="001F4643" w14:paraId="45491D56" w14:textId="77777777" w:rsidTr="00C31D0E">
        <w:trPr>
          <w:trHeight w:val="360"/>
        </w:trPr>
        <w:tc>
          <w:tcPr>
            <w:tcW w:w="2565" w:type="pct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E7E6E6" w:themeFill="background2"/>
            <w:noWrap/>
            <w:vAlign w:val="center"/>
            <w:hideMark/>
          </w:tcPr>
          <w:p w14:paraId="22BB25F6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nvironmental Conditions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C1E5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613DBFF" w14:textId="77777777" w:rsidR="00375BBE" w:rsidRPr="001F4643" w:rsidRDefault="00901DD6" w:rsidP="003A3C3B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Designation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2EBA5EC" w14:textId="77777777" w:rsidR="00375BBE" w:rsidRPr="001F4643" w:rsidRDefault="00661627" w:rsidP="00661627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escriptions</w:t>
            </w:r>
          </w:p>
        </w:tc>
      </w:tr>
      <w:tr w:rsidR="001F4643" w:rsidRPr="001F4643" w14:paraId="5CF5AB59" w14:textId="77777777" w:rsidTr="00C31D0E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0F7347A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ondition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6A4E3B1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mperature</w:t>
            </w: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EBFE00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RH%</w:t>
            </w: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203625C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/Date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14521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B25D76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Run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68BF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1F4643" w:rsidRPr="001F4643" w14:paraId="6F06499B" w14:textId="77777777" w:rsidTr="00C31D0E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7BB5CF5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Initial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A04DC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94E4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DCCC6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57183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950A787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Case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7A01E" w14:textId="1430BF67" w:rsidR="001F4643" w:rsidRPr="001F4643" w:rsidRDefault="00376E71" w:rsidP="6B1193CC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  <w:r w:rsidRPr="00376E71">
              <w:rPr>
                <w:rFonts w:cs="Arial"/>
                <w:sz w:val="22"/>
                <w:szCs w:val="22"/>
              </w:rPr>
              <w:t>C</w:t>
            </w:r>
            <w:r w:rsidR="00362B2E" w:rsidRPr="00362B2E">
              <w:rPr>
                <w:rFonts w:cs="Arial"/>
                <w:iCs/>
                <w:color w:val="FF0000"/>
                <w:sz w:val="22"/>
                <w:szCs w:val="22"/>
              </w:rPr>
              <w:t>XXXXX</w:t>
            </w:r>
          </w:p>
        </w:tc>
      </w:tr>
      <w:tr w:rsidR="001F4643" w:rsidRPr="001F4643" w14:paraId="32854C9C" w14:textId="77777777" w:rsidTr="00C31D0E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5F42ADAD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Final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0DB51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A0F9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62ACB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47408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386418EB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1CCA2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  <w:shd w:val="clear" w:color="auto" w:fill="F6FBFF"/>
              </w:rPr>
            </w:pPr>
          </w:p>
        </w:tc>
      </w:tr>
    </w:tbl>
    <w:p w14:paraId="3ED8C6ED" w14:textId="77777777" w:rsidR="00E020CD" w:rsidRPr="001F4643" w:rsidRDefault="00E020CD" w:rsidP="00362B2E">
      <w:pPr>
        <w:spacing w:after="0"/>
        <w:rPr>
          <w:rFonts w:ascii="Arial Narrow" w:hAnsi="Arial Narrow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4390"/>
      </w:tblGrid>
      <w:tr w:rsidR="00375BBE" w:rsidRPr="001F4643" w14:paraId="45FAA779" w14:textId="77777777" w:rsidTr="00884430">
        <w:trPr>
          <w:cantSplit/>
          <w:trHeight w:val="34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1D544C2A" w14:textId="078233CA" w:rsidR="00375BBE" w:rsidRPr="001F4643" w:rsidRDefault="00326973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375BBE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QUIPMENT, MATERIAL AND DOCUMENT</w:t>
            </w:r>
            <w: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ATION</w:t>
            </w:r>
            <w:r w:rsidRPr="00375BBE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SECTION</w:t>
            </w:r>
          </w:p>
        </w:tc>
      </w:tr>
    </w:tbl>
    <w:p w14:paraId="0B18998C" w14:textId="77777777" w:rsidR="00362B2E" w:rsidRDefault="00362B2E" w:rsidP="00362B2E">
      <w:pPr>
        <w:spacing w:after="0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418"/>
        <w:gridCol w:w="953"/>
        <w:gridCol w:w="2936"/>
        <w:gridCol w:w="3428"/>
        <w:gridCol w:w="3655"/>
      </w:tblGrid>
      <w:tr w:rsidR="004B10D8" w:rsidRPr="001F4643" w14:paraId="534A1CB8" w14:textId="77777777" w:rsidTr="00362B2E">
        <w:trPr>
          <w:cantSplit/>
          <w:trHeight w:val="340"/>
          <w:tblHeader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278B5F2B" w14:textId="77777777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bookmarkStart w:id="0" w:name="_Hlk145589715"/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quipment and Material Description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vAlign w:val="center"/>
            <w:hideMark/>
          </w:tcPr>
          <w:p w14:paraId="28CEB330" w14:textId="77777777" w:rsidR="004B10D8" w:rsidRPr="001F4643" w:rsidRDefault="004B10D8" w:rsidP="008B44DF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Q</w:t>
            </w:r>
            <w:r w:rsidR="00054231"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uantity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1CBD059E" w14:textId="77777777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art Number / List number / ID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noWrap/>
            <w:vAlign w:val="center"/>
            <w:hideMark/>
          </w:tcPr>
          <w:p w14:paraId="1A8D3553" w14:textId="77777777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Lot Number / SN / </w:t>
            </w:r>
            <w:proofErr w:type="spellStart"/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al_ID</w:t>
            </w:r>
            <w:proofErr w:type="spellEnd"/>
          </w:p>
        </w:tc>
        <w:tc>
          <w:tcPr>
            <w:tcW w:w="1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noWrap/>
            <w:vAlign w:val="center"/>
            <w:hideMark/>
          </w:tcPr>
          <w:p w14:paraId="36436A19" w14:textId="583B284C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alibration Due Date</w:t>
            </w:r>
            <w:r w:rsidR="00CA4289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/ SW Version</w:t>
            </w:r>
          </w:p>
        </w:tc>
      </w:tr>
      <w:bookmarkEnd w:id="0"/>
    </w:tbl>
    <w:p w14:paraId="6B3CC18A" w14:textId="3DFE1667" w:rsidR="00F56CAA" w:rsidRDefault="00F56CAA" w:rsidP="009D42C5">
      <w:pPr>
        <w:spacing w:after="0"/>
        <w:rPr>
          <w:b/>
          <w:caps/>
          <w:sz w:val="28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2382"/>
        <w:gridCol w:w="9899"/>
        <w:gridCol w:w="2103"/>
      </w:tblGrid>
      <w:tr w:rsidR="541AD185" w14:paraId="60C6B0DF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E49E0EF" w14:textId="7EA745EF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Documents number</w:t>
            </w: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B5E62C6" w14:textId="39D72036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Documents description</w:t>
            </w: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F497A9D" w14:textId="761574D6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Revision</w:t>
            </w:r>
          </w:p>
        </w:tc>
      </w:tr>
      <w:tr w:rsidR="541AD185" w14:paraId="02491BB2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37C1531" w14:textId="5D7E0E7E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8E847F8" w14:textId="48F44168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3C67480" w14:textId="77D84E8A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541AD185" w14:paraId="0B2E50D4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FC8693" w14:textId="179F2FFC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8D9DDDA" w14:textId="47FEDE33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56D290D" w14:textId="5BD26F46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541AD185" w14:paraId="183C9F23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1648F6C" w14:textId="27063FDF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517E7AE" w14:textId="77638FF7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B2077BF" w14:textId="13751BA7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</w:tbl>
    <w:p w14:paraId="17B809FD" w14:textId="5CBF967A" w:rsidR="008D7351" w:rsidRPr="001B48BF" w:rsidRDefault="00EE76BB" w:rsidP="00C31D0E">
      <w:pPr>
        <w:pStyle w:val="Heading1"/>
        <w:spacing w:after="120"/>
        <w:rPr>
          <w:rStyle w:val="normaltextrun"/>
        </w:rPr>
      </w:pPr>
      <w:r w:rsidRPr="001B48BF">
        <w:lastRenderedPageBreak/>
        <w:t>PLACEHOLDER_RESULTS_TABLE_1</w:t>
      </w:r>
    </w:p>
    <w:tbl>
      <w:tblPr>
        <w:tblW w:w="12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5"/>
      </w:tblGrid>
      <w:tr w:rsidR="002A77F6" w:rsidRPr="00D21F06" w14:paraId="2B5A1D4C" w14:textId="77777777" w:rsidTr="002A77F6">
        <w:trPr>
          <w:trHeight w:val="570"/>
          <w:tblHeader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  <w:hideMark/>
          </w:tcPr>
          <w:p w14:paraId="5756D216" w14:textId="022D0484" w:rsidR="002A77F6" w:rsidRPr="005A7DD0" w:rsidRDefault="002A77F6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sz w:val="22"/>
                <w:szCs w:val="22"/>
              </w:rPr>
            </w:pPr>
            <w:r w:rsidRPr="005A7DD0">
              <w:rPr>
                <w:rFonts w:ascii="Arial Narrow" w:hAnsi="Arial Narrow" w:cs="Segoe UI"/>
                <w:b/>
                <w:bCs/>
                <w:color w:val="000000"/>
                <w:sz w:val="22"/>
                <w:szCs w:val="22"/>
              </w:rPr>
              <w:t>No.</w:t>
            </w:r>
          </w:p>
        </w:tc>
      </w:tr>
      <w:tr w:rsidR="00C27D33" w:rsidRPr="00D21F06" w14:paraId="2A911748" w14:textId="77777777" w:rsidTr="002A77F6">
        <w:trPr>
          <w:trHeight w:val="345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  <w:hideMark/>
          </w:tcPr>
          <w:p w14:paraId="3B22B5D1" w14:textId="5D6346F8" w:rsidR="00C27D33" w:rsidRPr="00D21F06" w:rsidRDefault="00C27D33" w:rsidP="00C27D33">
            <w:pPr>
              <w:spacing w:after="0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5A7DD0">
              <w:rPr>
                <w:rFonts w:ascii="Arial Narrow" w:hAnsi="Arial Narrow" w:cs="Segoe UI"/>
                <w:b/>
                <w:bCs/>
                <w:color w:val="000000"/>
                <w:sz w:val="22"/>
                <w:szCs w:val="22"/>
              </w:rPr>
              <w:t>No.</w:t>
            </w:r>
          </w:p>
        </w:tc>
      </w:tr>
      <w:tr w:rsidR="00C27D33" w:rsidRPr="00D21F06" w14:paraId="316911A7" w14:textId="77777777" w:rsidTr="002A77F6">
        <w:trPr>
          <w:trHeight w:val="42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  <w:hideMark/>
          </w:tcPr>
          <w:p w14:paraId="1B36E9B8" w14:textId="7EB96C9A" w:rsidR="00C27D33" w:rsidRPr="00D21F06" w:rsidRDefault="00C27D33" w:rsidP="00C27D33">
            <w:pPr>
              <w:spacing w:after="0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5A7DD0">
              <w:rPr>
                <w:rFonts w:ascii="Arial Narrow" w:hAnsi="Arial Narrow" w:cs="Segoe UI"/>
                <w:b/>
                <w:bCs/>
                <w:color w:val="000000"/>
                <w:sz w:val="22"/>
                <w:szCs w:val="22"/>
              </w:rPr>
              <w:t>No.</w:t>
            </w:r>
          </w:p>
        </w:tc>
      </w:tr>
      <w:tr w:rsidR="00C27D33" w:rsidRPr="00D21F06" w14:paraId="74F134D7" w14:textId="77777777" w:rsidTr="002A77F6">
        <w:trPr>
          <w:trHeight w:val="495"/>
        </w:trPr>
        <w:tc>
          <w:tcPr>
            <w:tcW w:w="5000" w:type="pct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D6F349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</w:t>
            </w:r>
          </w:p>
        </w:tc>
      </w:tr>
      <w:tr w:rsidR="00C27D33" w:rsidRPr="00D21F06" w14:paraId="08BC5721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8517CF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</w:t>
            </w:r>
          </w:p>
        </w:tc>
      </w:tr>
      <w:tr w:rsidR="00C27D33" w:rsidRPr="00D21F06" w14:paraId="2243019D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67359A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3</w:t>
            </w:r>
          </w:p>
        </w:tc>
      </w:tr>
      <w:tr w:rsidR="00C27D33" w:rsidRPr="00D21F06" w14:paraId="4CBD515C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A1975C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4</w:t>
            </w:r>
          </w:p>
        </w:tc>
      </w:tr>
      <w:tr w:rsidR="00C27D33" w:rsidRPr="00D21F06" w14:paraId="40540573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E713EF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5</w:t>
            </w:r>
          </w:p>
        </w:tc>
      </w:tr>
      <w:tr w:rsidR="00C27D33" w:rsidRPr="00D21F06" w14:paraId="295C16C9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61D65B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6</w:t>
            </w:r>
          </w:p>
        </w:tc>
      </w:tr>
      <w:tr w:rsidR="00C27D33" w:rsidRPr="00D21F06" w14:paraId="673CA0D0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E2E387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7</w:t>
            </w:r>
          </w:p>
        </w:tc>
      </w:tr>
      <w:tr w:rsidR="00C27D33" w:rsidRPr="00D21F06" w14:paraId="7AD8A14A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F23BE2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8</w:t>
            </w:r>
          </w:p>
        </w:tc>
      </w:tr>
      <w:tr w:rsidR="00C27D33" w:rsidRPr="00D21F06" w14:paraId="45CF92C9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B08DA4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9</w:t>
            </w:r>
          </w:p>
        </w:tc>
      </w:tr>
      <w:tr w:rsidR="00C27D33" w:rsidRPr="00D21F06" w14:paraId="72334728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3F1418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0</w:t>
            </w:r>
          </w:p>
        </w:tc>
      </w:tr>
      <w:tr w:rsidR="00C27D33" w:rsidRPr="00D21F06" w14:paraId="0F8C8646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3DB342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1</w:t>
            </w:r>
          </w:p>
        </w:tc>
      </w:tr>
      <w:tr w:rsidR="00C27D33" w:rsidRPr="00D21F06" w14:paraId="6C7B4E26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07F370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2</w:t>
            </w:r>
          </w:p>
        </w:tc>
      </w:tr>
      <w:tr w:rsidR="00C27D33" w:rsidRPr="00D21F06" w14:paraId="2254030E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171F739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lastRenderedPageBreak/>
              <w:t>13</w:t>
            </w:r>
          </w:p>
        </w:tc>
      </w:tr>
      <w:tr w:rsidR="00C27D33" w:rsidRPr="00D21F06" w14:paraId="28D5E094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C05FAA5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4</w:t>
            </w:r>
          </w:p>
        </w:tc>
      </w:tr>
      <w:tr w:rsidR="00C27D33" w:rsidRPr="00D21F06" w14:paraId="10A94365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01550C1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5</w:t>
            </w:r>
          </w:p>
        </w:tc>
      </w:tr>
      <w:tr w:rsidR="00C27D33" w:rsidRPr="00D21F06" w14:paraId="583DF906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88B436C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6</w:t>
            </w:r>
          </w:p>
        </w:tc>
      </w:tr>
      <w:tr w:rsidR="00C27D33" w:rsidRPr="00D21F06" w14:paraId="641372CB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C874F51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7</w:t>
            </w:r>
          </w:p>
        </w:tc>
      </w:tr>
      <w:tr w:rsidR="00C27D33" w:rsidRPr="00D21F06" w14:paraId="23E8CA70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27BBF2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8</w:t>
            </w:r>
          </w:p>
        </w:tc>
      </w:tr>
      <w:tr w:rsidR="00C27D33" w:rsidRPr="00D21F06" w14:paraId="56C6E249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AAE775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9</w:t>
            </w:r>
          </w:p>
        </w:tc>
      </w:tr>
      <w:tr w:rsidR="00C27D33" w:rsidRPr="00D21F06" w14:paraId="4D4DD0C3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E3ED80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0</w:t>
            </w:r>
          </w:p>
        </w:tc>
      </w:tr>
      <w:tr w:rsidR="00C27D33" w:rsidRPr="00D21F06" w14:paraId="7BA7295A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4EA813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1</w:t>
            </w:r>
          </w:p>
        </w:tc>
      </w:tr>
      <w:tr w:rsidR="00C27D33" w:rsidRPr="00D21F06" w14:paraId="5DAE16B6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EA565C" w14:textId="373DDC74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 w:rsidRPr="34E793F4">
              <w:rPr>
                <w:rFonts w:ascii="Arial Narrow" w:hAnsi="Arial Narrow" w:cs="Segoe UI"/>
                <w:sz w:val="22"/>
                <w:szCs w:val="22"/>
              </w:rPr>
              <w:t>822</w:t>
            </w:r>
          </w:p>
        </w:tc>
      </w:tr>
      <w:tr w:rsidR="00C27D33" w:rsidRPr="00D21F06" w14:paraId="3FE953D5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AA22D3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3</w:t>
            </w:r>
          </w:p>
        </w:tc>
      </w:tr>
      <w:tr w:rsidR="00C27D33" w:rsidRPr="00D21F06" w14:paraId="6CD258BF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41F6C8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4</w:t>
            </w:r>
          </w:p>
        </w:tc>
      </w:tr>
      <w:tr w:rsidR="00C27D33" w:rsidRPr="00D21F06" w14:paraId="28F85B74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A39710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5</w:t>
            </w:r>
          </w:p>
        </w:tc>
      </w:tr>
      <w:tr w:rsidR="00C27D33" w:rsidRPr="00D21F06" w14:paraId="54D587F4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D944E9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6</w:t>
            </w:r>
          </w:p>
        </w:tc>
      </w:tr>
      <w:tr w:rsidR="00C27D33" w:rsidRPr="00D21F06" w14:paraId="6F2E9FED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CD7E40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7</w:t>
            </w:r>
          </w:p>
        </w:tc>
      </w:tr>
      <w:tr w:rsidR="00C27D33" w:rsidRPr="00D21F06" w14:paraId="4D60A365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BA4367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lastRenderedPageBreak/>
              <w:t>28</w:t>
            </w:r>
          </w:p>
        </w:tc>
      </w:tr>
      <w:tr w:rsidR="00C27D33" w:rsidRPr="00D21F06" w14:paraId="720889E8" w14:textId="77777777" w:rsidTr="002A77F6">
        <w:trPr>
          <w:trHeight w:val="495"/>
        </w:trPr>
        <w:tc>
          <w:tcPr>
            <w:tcW w:w="500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693389" w14:textId="77777777" w:rsidR="00C27D33" w:rsidRPr="00D21F06" w:rsidRDefault="00C27D33" w:rsidP="00C27D33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9</w:t>
            </w:r>
          </w:p>
        </w:tc>
      </w:tr>
    </w:tbl>
    <w:p w14:paraId="68480C9C" w14:textId="52E52F65" w:rsidR="008954DC" w:rsidRDefault="008954DC" w:rsidP="008954DC">
      <w:pPr>
        <w:pStyle w:val="Heading1"/>
        <w:rPr>
          <w:color w:val="000000" w:themeColor="text1"/>
        </w:rPr>
      </w:pPr>
      <w:r w:rsidRPr="00AF6947">
        <w:t xml:space="preserve">Table </w:t>
      </w:r>
      <w:r>
        <w:t>2</w:t>
      </w:r>
      <w:r w:rsidRPr="00AF6947">
        <w:t xml:space="preserve">. </w:t>
      </w:r>
      <w:r w:rsidRPr="00F57A61">
        <w:rPr>
          <w:color w:val="000000" w:themeColor="text1"/>
        </w:rPr>
        <w:t>Requirement</w:t>
      </w:r>
      <w:r>
        <w:rPr>
          <w:color w:val="000000" w:themeColor="text1"/>
        </w:rPr>
        <w:t>s</w:t>
      </w:r>
      <w:r w:rsidRPr="00362B2E">
        <w:rPr>
          <w:color w:val="FF0000"/>
        </w:rPr>
        <w:t xml:space="preserve"> CADD-SYSDI-</w:t>
      </w:r>
      <w:r w:rsidR="00362B2E">
        <w:rPr>
          <w:color w:val="FF0000"/>
        </w:rPr>
        <w:t>XX</w:t>
      </w:r>
      <w:r w:rsidRPr="00362B2E">
        <w:rPr>
          <w:color w:val="FF0000"/>
        </w:rPr>
        <w:t xml:space="preserve"> and CADD-SYSDI-</w:t>
      </w:r>
      <w:r w:rsidR="00362B2E">
        <w:rPr>
          <w:color w:val="FF0000"/>
        </w:rPr>
        <w:t>XX</w:t>
      </w:r>
      <w:r>
        <w:rPr>
          <w:color w:val="000000" w:themeColor="text1"/>
        </w:rPr>
        <w:t xml:space="preserve"> </w:t>
      </w:r>
      <w:r w:rsidRPr="00F57A61">
        <w:rPr>
          <w:color w:val="000000" w:themeColor="text1"/>
        </w:rPr>
        <w:t xml:space="preserve">verification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5"/>
        <w:gridCol w:w="6398"/>
        <w:gridCol w:w="1874"/>
        <w:gridCol w:w="3603"/>
      </w:tblGrid>
      <w:tr w:rsidR="00362B2E" w:rsidRPr="00117970" w14:paraId="3A1A044D" w14:textId="77777777" w:rsidTr="00362B2E">
        <w:trPr>
          <w:trHeight w:val="1043"/>
          <w:tblHeader/>
          <w:jc w:val="center"/>
        </w:trPr>
        <w:tc>
          <w:tcPr>
            <w:tcW w:w="874" w:type="pct"/>
            <w:shd w:val="clear" w:color="000000" w:fill="EDEDED"/>
            <w:vAlign w:val="center"/>
            <w:hideMark/>
          </w:tcPr>
          <w:p w14:paraId="01192F8D" w14:textId="77777777" w:rsidR="00362B2E" w:rsidRPr="00117970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Requirement</w:t>
            </w:r>
          </w:p>
        </w:tc>
        <w:tc>
          <w:tcPr>
            <w:tcW w:w="2223" w:type="pct"/>
            <w:shd w:val="clear" w:color="000000" w:fill="EDEDED"/>
            <w:vAlign w:val="center"/>
          </w:tcPr>
          <w:p w14:paraId="3E41D531" w14:textId="77777777" w:rsidR="00362B2E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Verification Steps</w:t>
            </w:r>
          </w:p>
        </w:tc>
        <w:tc>
          <w:tcPr>
            <w:tcW w:w="651" w:type="pct"/>
            <w:shd w:val="clear" w:color="000000" w:fill="EDEDED"/>
            <w:vAlign w:val="center"/>
          </w:tcPr>
          <w:p w14:paraId="7E9C8FA4" w14:textId="77777777" w:rsidR="00362B2E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Result</w:t>
            </w:r>
          </w:p>
        </w:tc>
        <w:tc>
          <w:tcPr>
            <w:tcW w:w="1252" w:type="pct"/>
            <w:shd w:val="clear" w:color="000000" w:fill="EDEDED"/>
            <w:vAlign w:val="center"/>
            <w:hideMark/>
          </w:tcPr>
          <w:p w14:paraId="573F7FE3" w14:textId="77777777" w:rsidR="00362B2E" w:rsidRPr="00117970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117970">
              <w:rPr>
                <w:rFonts w:cs="Arial"/>
                <w:b/>
                <w:bCs/>
                <w:color w:val="000000"/>
                <w:sz w:val="22"/>
                <w:szCs w:val="22"/>
              </w:rPr>
              <w:t>Signature/Date</w:t>
            </w:r>
          </w:p>
        </w:tc>
      </w:tr>
      <w:tr w:rsidR="00362B2E" w:rsidRPr="00117970" w14:paraId="749C4CB5" w14:textId="77777777" w:rsidTr="00362B2E">
        <w:trPr>
          <w:trHeight w:val="647"/>
          <w:jc w:val="center"/>
        </w:trPr>
        <w:tc>
          <w:tcPr>
            <w:tcW w:w="874" w:type="pct"/>
            <w:shd w:val="clear" w:color="auto" w:fill="auto"/>
            <w:noWrap/>
            <w:vAlign w:val="center"/>
          </w:tcPr>
          <w:p w14:paraId="77AA22F2" w14:textId="066AAE3D" w:rsidR="00362B2E" w:rsidRPr="00362B2E" w:rsidRDefault="00362B2E" w:rsidP="001777BB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-SYSDI-XX</w:t>
            </w:r>
          </w:p>
        </w:tc>
        <w:tc>
          <w:tcPr>
            <w:tcW w:w="2223" w:type="pct"/>
            <w:vAlign w:val="center"/>
          </w:tcPr>
          <w:p w14:paraId="550B9C18" w14:textId="1FB055A2" w:rsidR="00362B2E" w:rsidRPr="00362B2E" w:rsidRDefault="00362B2E" w:rsidP="001777BB">
            <w:pPr>
              <w:spacing w:after="0"/>
              <w:jc w:val="center"/>
              <w:rPr>
                <w:rFonts w:cs="Arial"/>
                <w:color w:val="FF0000"/>
              </w:rPr>
            </w:pPr>
            <w:proofErr w:type="spellStart"/>
            <w:r>
              <w:rPr>
                <w:rFonts w:cs="Arial"/>
                <w:color w:val="FF0000"/>
              </w:rPr>
              <w:t>Texto</w:t>
            </w:r>
            <w:proofErr w:type="spellEnd"/>
            <w:r>
              <w:rPr>
                <w:rFonts w:cs="Arial"/>
                <w:color w:val="FF0000"/>
              </w:rPr>
              <w:t xml:space="preserve"> </w:t>
            </w:r>
            <w:proofErr w:type="spellStart"/>
            <w:r>
              <w:rPr>
                <w:rFonts w:cs="Arial"/>
                <w:color w:val="FF0000"/>
              </w:rPr>
              <w:t>requerimiento</w:t>
            </w:r>
            <w:proofErr w:type="spellEnd"/>
          </w:p>
        </w:tc>
        <w:tc>
          <w:tcPr>
            <w:tcW w:w="651" w:type="pct"/>
            <w:vAlign w:val="center"/>
          </w:tcPr>
          <w:p w14:paraId="39701A10" w14:textId="2F9BF25E" w:rsidR="00362B2E" w:rsidRDefault="00362B2E" w:rsidP="001777BB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117970">
              <w:rPr>
                <w:rFonts w:cs="Arial"/>
                <w:color w:val="000000"/>
                <w:sz w:val="22"/>
                <w:szCs w:val="22"/>
              </w:rPr>
              <w:t>Pass □ / Fail □</w:t>
            </w:r>
          </w:p>
        </w:tc>
        <w:tc>
          <w:tcPr>
            <w:tcW w:w="1252" w:type="pct"/>
            <w:shd w:val="clear" w:color="auto" w:fill="auto"/>
            <w:vAlign w:val="center"/>
          </w:tcPr>
          <w:p w14:paraId="1CA4AD62" w14:textId="77777777" w:rsidR="00362B2E" w:rsidRPr="00117970" w:rsidRDefault="00362B2E" w:rsidP="001777BB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362B2E" w:rsidRPr="00117970" w14:paraId="7EC93AC6" w14:textId="77777777" w:rsidTr="00362B2E">
        <w:trPr>
          <w:trHeight w:val="647"/>
          <w:jc w:val="center"/>
        </w:trPr>
        <w:tc>
          <w:tcPr>
            <w:tcW w:w="874" w:type="pct"/>
            <w:shd w:val="clear" w:color="auto" w:fill="auto"/>
            <w:noWrap/>
            <w:vAlign w:val="center"/>
            <w:hideMark/>
          </w:tcPr>
          <w:p w14:paraId="08EABA3D" w14:textId="5602F8B3" w:rsidR="00362B2E" w:rsidRPr="00362B2E" w:rsidRDefault="00362B2E" w:rsidP="00362B2E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-HWDI-XXX-XX</w:t>
            </w:r>
          </w:p>
        </w:tc>
        <w:tc>
          <w:tcPr>
            <w:tcW w:w="2223" w:type="pct"/>
            <w:vAlign w:val="center"/>
          </w:tcPr>
          <w:p w14:paraId="2FF76823" w14:textId="7ADE15EB" w:rsidR="00362B2E" w:rsidRPr="00362B2E" w:rsidRDefault="00362B2E" w:rsidP="00362B2E">
            <w:pPr>
              <w:spacing w:after="0"/>
              <w:jc w:val="center"/>
              <w:rPr>
                <w:rFonts w:cs="Arial"/>
                <w:color w:val="FF0000"/>
              </w:rPr>
            </w:pPr>
            <w:proofErr w:type="spellStart"/>
            <w:r>
              <w:rPr>
                <w:rFonts w:cs="Arial"/>
                <w:color w:val="FF0000"/>
              </w:rPr>
              <w:t>Texto</w:t>
            </w:r>
            <w:proofErr w:type="spellEnd"/>
            <w:r>
              <w:rPr>
                <w:rFonts w:cs="Arial"/>
                <w:color w:val="FF0000"/>
              </w:rPr>
              <w:t xml:space="preserve"> </w:t>
            </w:r>
            <w:proofErr w:type="spellStart"/>
            <w:r>
              <w:rPr>
                <w:rFonts w:cs="Arial"/>
                <w:color w:val="FF0000"/>
              </w:rPr>
              <w:t>requerimiento</w:t>
            </w:r>
            <w:proofErr w:type="spellEnd"/>
          </w:p>
        </w:tc>
        <w:tc>
          <w:tcPr>
            <w:tcW w:w="651" w:type="pct"/>
            <w:vAlign w:val="center"/>
          </w:tcPr>
          <w:p w14:paraId="4162E679" w14:textId="77777777" w:rsidR="00362B2E" w:rsidRDefault="00362B2E" w:rsidP="00362B2E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  <w:p w14:paraId="0A308F0B" w14:textId="77777777" w:rsidR="00362B2E" w:rsidRDefault="00362B2E" w:rsidP="00362B2E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117970">
              <w:rPr>
                <w:rFonts w:cs="Arial"/>
                <w:color w:val="000000"/>
                <w:sz w:val="22"/>
                <w:szCs w:val="22"/>
              </w:rPr>
              <w:t>Pass □ / Fail □</w:t>
            </w:r>
          </w:p>
          <w:p w14:paraId="03EC5FBB" w14:textId="77777777" w:rsidR="00362B2E" w:rsidRPr="00117970" w:rsidRDefault="00362B2E" w:rsidP="00362B2E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1252" w:type="pct"/>
            <w:shd w:val="clear" w:color="auto" w:fill="auto"/>
            <w:vAlign w:val="center"/>
            <w:hideMark/>
          </w:tcPr>
          <w:p w14:paraId="1E214E65" w14:textId="77777777" w:rsidR="00362B2E" w:rsidRPr="00117970" w:rsidRDefault="00362B2E" w:rsidP="00362B2E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</w:tbl>
    <w:p w14:paraId="7178FC49" w14:textId="5F16AC36" w:rsidR="00AD05C8" w:rsidRPr="00C31D0E" w:rsidRDefault="008D7351" w:rsidP="00C31D0E">
      <w:pPr>
        <w:pStyle w:val="paragraph"/>
        <w:spacing w:before="240" w:beforeAutospacing="0" w:after="240" w:afterAutospacing="0" w:line="480" w:lineRule="auto"/>
        <w:ind w:right="-9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0"/>
          <w:szCs w:val="20"/>
        </w:rPr>
        <w:t>Comments:_______________________________________________________________________________</w:t>
      </w:r>
      <w:r>
        <w:rPr>
          <w:rStyle w:val="eop"/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F45B1">
        <w:rPr>
          <w:rStyle w:val="eop"/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755"/>
        <w:gridCol w:w="4349"/>
        <w:gridCol w:w="6286"/>
      </w:tblGrid>
      <w:tr w:rsidR="00681173" w:rsidRPr="00681173" w14:paraId="6ABE9478" w14:textId="77777777" w:rsidTr="00B76E36">
        <w:trPr>
          <w:trHeight w:val="331"/>
          <w:jc w:val="center"/>
        </w:trPr>
        <w:tc>
          <w:tcPr>
            <w:tcW w:w="13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1465FC1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</w:t>
            </w: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br/>
            </w:r>
            <w:r w:rsidR="002E608C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Reviewer</w:t>
            </w:r>
          </w:p>
        </w:tc>
        <w:tc>
          <w:tcPr>
            <w:tcW w:w="1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53D42D87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rint Name</w:t>
            </w:r>
          </w:p>
        </w:tc>
        <w:tc>
          <w:tcPr>
            <w:tcW w:w="21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E7E6E6"/>
            <w:noWrap/>
            <w:vAlign w:val="center"/>
            <w:hideMark/>
          </w:tcPr>
          <w:p w14:paraId="0DE379A6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 Name / Date</w:t>
            </w:r>
          </w:p>
        </w:tc>
      </w:tr>
      <w:tr w:rsidR="00681173" w:rsidRPr="00681173" w14:paraId="35EDAF8B" w14:textId="77777777" w:rsidTr="00B76E36">
        <w:trPr>
          <w:trHeight w:val="331"/>
          <w:jc w:val="center"/>
        </w:trPr>
        <w:tc>
          <w:tcPr>
            <w:tcW w:w="13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29E28" w14:textId="77777777" w:rsidR="00681173" w:rsidRPr="00681173" w:rsidRDefault="00681173" w:rsidP="00681173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A20D8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B0723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7A743B90" w14:textId="77777777" w:rsidR="00390B06" w:rsidRPr="00681173" w:rsidRDefault="00390B06" w:rsidP="00681173"/>
    <w:p w14:paraId="581DFBDF" w14:textId="77777777" w:rsidR="00C2705B" w:rsidRPr="00D05EE0" w:rsidRDefault="005770E3" w:rsidP="005770E3">
      <w:pPr>
        <w:pStyle w:val="Heading2"/>
        <w:ind w:left="288"/>
        <w:jc w:val="center"/>
        <w:rPr>
          <w:rFonts w:cs="Arial"/>
          <w:sz w:val="20"/>
        </w:rPr>
      </w:pPr>
      <w:r w:rsidRPr="00D05EE0">
        <w:rPr>
          <w:rFonts w:cs="Arial"/>
          <w:sz w:val="20"/>
        </w:rPr>
        <w:t>END OF DOCUMENT</w:t>
      </w:r>
    </w:p>
    <w:sectPr w:rsidR="00C2705B" w:rsidRPr="00D05EE0" w:rsidSect="004F758A">
      <w:headerReference w:type="default" r:id="rId11"/>
      <w:footerReference w:type="default" r:id="rId12"/>
      <w:pgSz w:w="15840" w:h="12240" w:orient="landscape" w:code="1"/>
      <w:pgMar w:top="1440" w:right="720" w:bottom="144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49B660" w14:textId="77777777" w:rsidR="00463489" w:rsidRDefault="00463489">
      <w:r>
        <w:separator/>
      </w:r>
    </w:p>
  </w:endnote>
  <w:endnote w:type="continuationSeparator" w:id="0">
    <w:p w14:paraId="31BD6C7A" w14:textId="77777777" w:rsidR="00463489" w:rsidRDefault="00463489">
      <w:r>
        <w:continuationSeparator/>
      </w:r>
    </w:p>
  </w:endnote>
  <w:endnote w:type="continuationNotice" w:id="1">
    <w:p w14:paraId="0C185CC6" w14:textId="77777777" w:rsidR="00463489" w:rsidRDefault="0046348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14400"/>
    </w:tblGrid>
    <w:tr w:rsidR="00D716CC" w14:paraId="4D0F2AFB" w14:textId="77777777" w:rsidTr="00E31AF4">
      <w:trPr>
        <w:trHeight w:val="564"/>
        <w:jc w:val="center"/>
      </w:trPr>
      <w:tc>
        <w:tcPr>
          <w:tcW w:w="5000" w:type="pct"/>
          <w:tcBorders>
            <w:top w:val="double" w:sz="4" w:space="0" w:color="auto"/>
          </w:tcBorders>
          <w:shd w:val="clear" w:color="auto" w:fill="auto"/>
        </w:tcPr>
        <w:p w14:paraId="08D0CB2D" w14:textId="77777777" w:rsidR="00D716CC" w:rsidRPr="00456361" w:rsidRDefault="00D716CC" w:rsidP="002615C8">
          <w:pPr>
            <w:pStyle w:val="Footer"/>
            <w:jc w:val="right"/>
          </w:pPr>
          <w:r>
            <w:t xml:space="preserve">         </w:t>
          </w:r>
        </w:p>
      </w:tc>
    </w:tr>
    <w:tr w:rsidR="00D716CC" w14:paraId="00C66613" w14:textId="77777777" w:rsidTr="00E31AF4">
      <w:trPr>
        <w:trHeight w:val="197"/>
        <w:jc w:val="center"/>
      </w:trPr>
      <w:tc>
        <w:tcPr>
          <w:tcW w:w="5000" w:type="pct"/>
          <w:shd w:val="clear" w:color="auto" w:fill="auto"/>
          <w:vAlign w:val="bottom"/>
        </w:tcPr>
        <w:p w14:paraId="59F0AA69" w14:textId="77777777" w:rsidR="00D716CC" w:rsidRDefault="00D716CC" w:rsidP="00106878">
          <w:pPr>
            <w:pStyle w:val="Footer"/>
          </w:pPr>
          <w:r>
            <w:t xml:space="preserve">Reviewed </w:t>
          </w:r>
          <w:proofErr w:type="gramStart"/>
          <w:r>
            <w:t>by:_</w:t>
          </w:r>
          <w:proofErr w:type="gramEnd"/>
          <w:r>
            <w:t>________________________________</w:t>
          </w:r>
        </w:p>
      </w:tc>
    </w:tr>
    <w:tr w:rsidR="00D716CC" w14:paraId="6D3E712D" w14:textId="77777777" w:rsidTr="00E31AF4">
      <w:trPr>
        <w:trHeight w:val="197"/>
        <w:jc w:val="center"/>
      </w:trPr>
      <w:tc>
        <w:tcPr>
          <w:tcW w:w="5000" w:type="pct"/>
          <w:shd w:val="clear" w:color="auto" w:fill="auto"/>
        </w:tcPr>
        <w:p w14:paraId="564697E8" w14:textId="77777777" w:rsidR="00D716CC" w:rsidRDefault="00D716CC" w:rsidP="002615C8">
          <w:pPr>
            <w:pStyle w:val="Footer"/>
            <w:jc w:val="right"/>
          </w:pPr>
          <w:r>
            <w:t xml:space="preserve">   </w:t>
          </w:r>
          <w:r w:rsidRPr="00456361">
            <w:t xml:space="preserve">Page </w:t>
          </w:r>
          <w:r w:rsidRPr="00456361">
            <w:fldChar w:fldCharType="begin"/>
          </w:r>
          <w:r w:rsidRPr="00456361">
            <w:instrText xml:space="preserve"> PAGE  \* Arabic  \* MERGEFORMAT </w:instrText>
          </w:r>
          <w:r w:rsidRPr="00456361">
            <w:fldChar w:fldCharType="separate"/>
          </w:r>
          <w:r>
            <w:rPr>
              <w:noProof/>
            </w:rPr>
            <w:t>44</w:t>
          </w:r>
          <w:r w:rsidRPr="00456361">
            <w:fldChar w:fldCharType="end"/>
          </w:r>
          <w:r w:rsidRPr="00456361">
            <w:t xml:space="preserve"> of </w:t>
          </w:r>
          <w:fldSimple w:instr="NUMPAGES  \* Arabic  \* MERGEFORMAT">
            <w:r>
              <w:rPr>
                <w:noProof/>
              </w:rPr>
              <w:t>44</w:t>
            </w:r>
          </w:fldSimple>
        </w:p>
      </w:tc>
    </w:tr>
  </w:tbl>
  <w:p w14:paraId="0F88C51C" w14:textId="77777777" w:rsidR="00D716CC" w:rsidRPr="00106878" w:rsidRDefault="00D716CC" w:rsidP="00106878">
    <w:pPr>
      <w:pStyle w:val="Footer"/>
      <w:jc w:val="center"/>
    </w:pPr>
    <w: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9F26CF" w14:textId="77777777" w:rsidR="00463489" w:rsidRDefault="00463489">
      <w:r>
        <w:separator/>
      </w:r>
    </w:p>
  </w:footnote>
  <w:footnote w:type="continuationSeparator" w:id="0">
    <w:p w14:paraId="36CE3BD6" w14:textId="77777777" w:rsidR="00463489" w:rsidRDefault="00463489">
      <w:r>
        <w:continuationSeparator/>
      </w:r>
    </w:p>
  </w:footnote>
  <w:footnote w:type="continuationNotice" w:id="1">
    <w:p w14:paraId="74954F01" w14:textId="77777777" w:rsidR="00463489" w:rsidRDefault="0046348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81C57" w14:textId="77777777" w:rsidR="00A1666C" w:rsidRDefault="00A1666C" w:rsidP="00A1666C">
    <w:pPr>
      <w:tabs>
        <w:tab w:val="center" w:pos="4680"/>
      </w:tabs>
      <w:spacing w:after="0"/>
      <w:jc w:val="center"/>
      <w:rPr>
        <w:rFonts w:ascii="Times New Roman Bold" w:hAnsi="Times New Roman Bold"/>
        <w:b/>
        <w:iCs/>
        <w:color w:val="0033CC"/>
        <w:sz w:val="24"/>
        <w:szCs w:val="24"/>
      </w:rPr>
    </w:pPr>
  </w:p>
  <w:p w14:paraId="71241E21" w14:textId="77777777" w:rsidR="00A1666C" w:rsidRPr="00AD299B" w:rsidRDefault="00D716CC" w:rsidP="00AD299B">
    <w:pPr>
      <w:tabs>
        <w:tab w:val="center" w:pos="4680"/>
      </w:tabs>
      <w:spacing w:after="0"/>
      <w:jc w:val="center"/>
      <w:rPr>
        <w:rFonts w:ascii="Times New Roman Bold" w:hAnsi="Times New Roman Bold"/>
        <w:b/>
        <w:iCs/>
        <w:color w:val="0033CC"/>
        <w:sz w:val="24"/>
        <w:szCs w:val="24"/>
      </w:rPr>
    </w:pPr>
    <w:r w:rsidRPr="00AD299B">
      <w:rPr>
        <w:rFonts w:ascii="Times New Roman Bold" w:hAnsi="Times New Roman Bold"/>
        <w:b/>
        <w:iCs/>
        <w:color w:val="0033CC"/>
        <w:sz w:val="24"/>
        <w:szCs w:val="24"/>
      </w:rPr>
      <w:t>ICU Medical, Inc.</w:t>
    </w:r>
  </w:p>
  <w:p w14:paraId="269D731C" w14:textId="6A656C34" w:rsidR="00EE3ECB" w:rsidRDefault="00040CF3" w:rsidP="00FE5608">
    <w:pPr>
      <w:pStyle w:val="Header"/>
      <w:pBdr>
        <w:bottom w:val="double" w:sz="4" w:space="0" w:color="auto"/>
      </w:pBdr>
      <w:spacing w:after="0" w:line="240" w:lineRule="atLeast"/>
      <w:jc w:val="center"/>
      <w:rPr>
        <w:rFonts w:cs="Arial"/>
        <w:iCs/>
        <w:sz w:val="22"/>
        <w:szCs w:val="22"/>
      </w:rPr>
    </w:pPr>
    <w:r>
      <w:rPr>
        <w:rFonts w:cs="Arial"/>
        <w:iCs/>
        <w:sz w:val="22"/>
        <w:szCs w:val="22"/>
      </w:rPr>
      <w:t>Test Case</w:t>
    </w:r>
    <w:r w:rsidRPr="00EE3ECB">
      <w:rPr>
        <w:rFonts w:cs="Arial"/>
        <w:iCs/>
        <w:sz w:val="22"/>
        <w:szCs w:val="22"/>
      </w:rPr>
      <w:t xml:space="preserve"> </w:t>
    </w:r>
    <w:r w:rsidR="00376E71" w:rsidRPr="00376E71">
      <w:rPr>
        <w:rFonts w:cs="Arial"/>
        <w:iCs/>
        <w:sz w:val="22"/>
        <w:szCs w:val="22"/>
      </w:rPr>
      <w:t>C</w:t>
    </w:r>
    <w:r w:rsidR="00362B2E" w:rsidRPr="00362B2E">
      <w:rPr>
        <w:rFonts w:cs="Arial"/>
        <w:iCs/>
        <w:color w:val="FF0000"/>
        <w:sz w:val="22"/>
        <w:szCs w:val="22"/>
      </w:rPr>
      <w:t>XXXXX</w:t>
    </w:r>
    <w:r w:rsidR="00246E7A">
      <w:rPr>
        <w:rFonts w:cs="Arial"/>
        <w:iCs/>
        <w:sz w:val="22"/>
        <w:szCs w:val="22"/>
      </w:rPr>
      <w:t xml:space="preserve"> </w:t>
    </w:r>
    <w:r w:rsidR="00A443F0" w:rsidRPr="00346564">
      <w:rPr>
        <w:rFonts w:cs="Arial"/>
        <w:iCs/>
        <w:sz w:val="22"/>
        <w:szCs w:val="22"/>
      </w:rPr>
      <w:t xml:space="preserve">- </w:t>
    </w:r>
    <w:r>
      <w:rPr>
        <w:rFonts w:cs="Arial"/>
        <w:iCs/>
        <w:sz w:val="22"/>
        <w:szCs w:val="22"/>
      </w:rPr>
      <w:t>Records File</w:t>
    </w:r>
  </w:p>
  <w:p w14:paraId="0C467266" w14:textId="77777777" w:rsidR="00D525AC" w:rsidRDefault="00D716CC" w:rsidP="00AD3B38">
    <w:pPr>
      <w:pStyle w:val="Header"/>
      <w:pBdr>
        <w:bottom w:val="double" w:sz="4" w:space="0" w:color="auto"/>
      </w:pBdr>
      <w:spacing w:after="0"/>
      <w:jc w:val="center"/>
      <w:rPr>
        <w:rFonts w:cs="Arial"/>
        <w:iCs/>
        <w:sz w:val="22"/>
        <w:szCs w:val="22"/>
      </w:rPr>
    </w:pPr>
    <w:r>
      <w:rPr>
        <w:i/>
        <w:sz w:val="22"/>
        <w:szCs w:val="22"/>
      </w:rPr>
      <w:t>Produ</w:t>
    </w:r>
    <w:r w:rsidRPr="00A0336F">
      <w:rPr>
        <w:i/>
        <w:sz w:val="22"/>
        <w:szCs w:val="22"/>
      </w:rPr>
      <w:t xml:space="preserve">ct: </w:t>
    </w:r>
    <w:r w:rsidR="0009610D">
      <w:rPr>
        <w:rFonts w:cs="Arial"/>
        <w:iCs/>
        <w:sz w:val="22"/>
        <w:szCs w:val="22"/>
      </w:rPr>
      <w:t>CADD Solis Infuser</w:t>
    </w:r>
  </w:p>
  <w:p w14:paraId="515BC04F" w14:textId="6BAAA345" w:rsidR="00D716CC" w:rsidRPr="00A0336F" w:rsidRDefault="00D716CC" w:rsidP="00AD3B38">
    <w:pPr>
      <w:pStyle w:val="Header"/>
      <w:pBdr>
        <w:bottom w:val="double" w:sz="4" w:space="0" w:color="auto"/>
      </w:pBdr>
      <w:spacing w:after="0"/>
      <w:jc w:val="center"/>
      <w:rPr>
        <w:i/>
        <w:sz w:val="22"/>
        <w:szCs w:val="22"/>
      </w:rPr>
    </w:pPr>
    <w:r>
      <w:fldChar w:fldCharType="begin"/>
    </w:r>
    <w:r>
      <w:instrText xml:space="preserve"> DOCPROPERTY  Category  \* MERGEFORMAT </w:instrText>
    </w:r>
    <w:r>
      <w:rPr>
        <w:i/>
        <w:sz w:val="22"/>
        <w:szCs w:val="22"/>
      </w:rPr>
      <w:fldChar w:fldCharType="end"/>
    </w:r>
  </w:p>
  <w:p w14:paraId="47ED8106" w14:textId="77777777" w:rsidR="00D716CC" w:rsidRDefault="00D716CC" w:rsidP="000D0621">
    <w:pPr>
      <w:pStyle w:val="Header"/>
      <w:spacing w:after="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D389B"/>
    <w:multiLevelType w:val="hybridMultilevel"/>
    <w:tmpl w:val="1E9A6666"/>
    <w:lvl w:ilvl="0" w:tplc="D9204A78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6" w:hanging="360"/>
      </w:pPr>
    </w:lvl>
    <w:lvl w:ilvl="2" w:tplc="0409001B" w:tentative="1">
      <w:start w:val="1"/>
      <w:numFmt w:val="lowerRoman"/>
      <w:lvlText w:val="%3."/>
      <w:lvlJc w:val="right"/>
      <w:pPr>
        <w:ind w:left="2106" w:hanging="180"/>
      </w:pPr>
    </w:lvl>
    <w:lvl w:ilvl="3" w:tplc="0409000F" w:tentative="1">
      <w:start w:val="1"/>
      <w:numFmt w:val="decimal"/>
      <w:lvlText w:val="%4."/>
      <w:lvlJc w:val="left"/>
      <w:pPr>
        <w:ind w:left="2826" w:hanging="360"/>
      </w:pPr>
    </w:lvl>
    <w:lvl w:ilvl="4" w:tplc="04090019" w:tentative="1">
      <w:start w:val="1"/>
      <w:numFmt w:val="lowerLetter"/>
      <w:lvlText w:val="%5."/>
      <w:lvlJc w:val="left"/>
      <w:pPr>
        <w:ind w:left="3546" w:hanging="360"/>
      </w:pPr>
    </w:lvl>
    <w:lvl w:ilvl="5" w:tplc="0409001B" w:tentative="1">
      <w:start w:val="1"/>
      <w:numFmt w:val="lowerRoman"/>
      <w:lvlText w:val="%6."/>
      <w:lvlJc w:val="right"/>
      <w:pPr>
        <w:ind w:left="4266" w:hanging="180"/>
      </w:pPr>
    </w:lvl>
    <w:lvl w:ilvl="6" w:tplc="0409000F" w:tentative="1">
      <w:start w:val="1"/>
      <w:numFmt w:val="decimal"/>
      <w:lvlText w:val="%7."/>
      <w:lvlJc w:val="left"/>
      <w:pPr>
        <w:ind w:left="4986" w:hanging="360"/>
      </w:pPr>
    </w:lvl>
    <w:lvl w:ilvl="7" w:tplc="04090019" w:tentative="1">
      <w:start w:val="1"/>
      <w:numFmt w:val="lowerLetter"/>
      <w:lvlText w:val="%8."/>
      <w:lvlJc w:val="left"/>
      <w:pPr>
        <w:ind w:left="5706" w:hanging="360"/>
      </w:pPr>
    </w:lvl>
    <w:lvl w:ilvl="8" w:tplc="04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" w15:restartNumberingAfterBreak="0">
    <w:nsid w:val="0EC30C09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2" w15:restartNumberingAfterBreak="0">
    <w:nsid w:val="104E466A"/>
    <w:multiLevelType w:val="singleLevel"/>
    <w:tmpl w:val="270C6E26"/>
    <w:lvl w:ilvl="0">
      <w:start w:val="1"/>
      <w:numFmt w:val="decimal"/>
      <w:pStyle w:val="FunctReq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1A51D3F"/>
    <w:multiLevelType w:val="hybridMultilevel"/>
    <w:tmpl w:val="C5DAB764"/>
    <w:lvl w:ilvl="0" w:tplc="F064C48A">
      <w:start w:val="1"/>
      <w:numFmt w:val="decimal"/>
      <w:pStyle w:val="ListBullet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66D767D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5" w15:restartNumberingAfterBreak="0">
    <w:nsid w:val="229D21B0"/>
    <w:multiLevelType w:val="hybridMultilevel"/>
    <w:tmpl w:val="3B383892"/>
    <w:lvl w:ilvl="0" w:tplc="0409000F">
      <w:start w:val="1"/>
      <w:numFmt w:val="decimal"/>
      <w:pStyle w:val="3levelnumberedsection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AF44F5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7" w15:restartNumberingAfterBreak="0">
    <w:nsid w:val="2F6E5A39"/>
    <w:multiLevelType w:val="singleLevel"/>
    <w:tmpl w:val="DC16F256"/>
    <w:lvl w:ilvl="0">
      <w:start w:val="1"/>
      <w:numFmt w:val="decimal"/>
      <w:pStyle w:val="3leveltechsection"/>
      <w:lvlText w:val="3.16.%1"/>
      <w:lvlJc w:val="left"/>
      <w:pPr>
        <w:tabs>
          <w:tab w:val="num" w:pos="720"/>
        </w:tabs>
        <w:ind w:left="360" w:hanging="360"/>
      </w:pPr>
    </w:lvl>
  </w:abstractNum>
  <w:abstractNum w:abstractNumId="8" w15:restartNumberingAfterBreak="0">
    <w:nsid w:val="3A201B95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9" w15:restartNumberingAfterBreak="0">
    <w:nsid w:val="4C2F6775"/>
    <w:multiLevelType w:val="hybridMultilevel"/>
    <w:tmpl w:val="6F129FE4"/>
    <w:lvl w:ilvl="0" w:tplc="ABD0B594">
      <w:start w:val="1"/>
      <w:numFmt w:val="decimal"/>
      <w:pStyle w:val="Caption"/>
      <w:lvlText w:val="Figure %1: "/>
      <w:lvlJc w:val="left"/>
      <w:pPr>
        <w:tabs>
          <w:tab w:val="num" w:pos="180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68F7840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1" w15:restartNumberingAfterBreak="0">
    <w:nsid w:val="57C61EDA"/>
    <w:multiLevelType w:val="hybridMultilevel"/>
    <w:tmpl w:val="7D48A0E4"/>
    <w:lvl w:ilvl="0" w:tplc="0409000F">
      <w:start w:val="1"/>
      <w:numFmt w:val="decimal"/>
      <w:pStyle w:val="ListNumb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2" w15:restartNumberingAfterBreak="0">
    <w:nsid w:val="77277490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3" w15:restartNumberingAfterBreak="0">
    <w:nsid w:val="7BAD5FBC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4" w15:restartNumberingAfterBreak="0">
    <w:nsid w:val="7E171073"/>
    <w:multiLevelType w:val="multilevel"/>
    <w:tmpl w:val="04090025"/>
    <w:lvl w:ilvl="0">
      <w:start w:val="1"/>
      <w:numFmt w:val="decimal"/>
      <w:pStyle w:val="ListNumber2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989407472">
    <w:abstractNumId w:val="11"/>
  </w:num>
  <w:num w:numId="2" w16cid:durableId="879391588">
    <w:abstractNumId w:val="5"/>
  </w:num>
  <w:num w:numId="3" w16cid:durableId="54403550">
    <w:abstractNumId w:val="14"/>
  </w:num>
  <w:num w:numId="4" w16cid:durableId="1407876076">
    <w:abstractNumId w:val="2"/>
  </w:num>
  <w:num w:numId="5" w16cid:durableId="448284318">
    <w:abstractNumId w:val="7"/>
  </w:num>
  <w:num w:numId="6" w16cid:durableId="1336886680">
    <w:abstractNumId w:val="3"/>
  </w:num>
  <w:num w:numId="7" w16cid:durableId="1269432902">
    <w:abstractNumId w:val="9"/>
  </w:num>
  <w:num w:numId="8" w16cid:durableId="1391270212">
    <w:abstractNumId w:val="0"/>
  </w:num>
  <w:num w:numId="9" w16cid:durableId="1798376945">
    <w:abstractNumId w:val="8"/>
  </w:num>
  <w:num w:numId="10" w16cid:durableId="2136219492">
    <w:abstractNumId w:val="6"/>
  </w:num>
  <w:num w:numId="11" w16cid:durableId="2138133417">
    <w:abstractNumId w:val="4"/>
  </w:num>
  <w:num w:numId="12" w16cid:durableId="153491688">
    <w:abstractNumId w:val="1"/>
  </w:num>
  <w:num w:numId="13" w16cid:durableId="670990070">
    <w:abstractNumId w:val="13"/>
  </w:num>
  <w:num w:numId="14" w16cid:durableId="649017766">
    <w:abstractNumId w:val="10"/>
  </w:num>
  <w:num w:numId="15" w16cid:durableId="29501607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DateAndTime/>
  <w:embedSystemFonts/>
  <w:activeWritingStyle w:appName="MSWord" w:lang="es-CR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K2MLU0NDQ1NTZX0lEKTi0uzszPAykwrAUAjxcUJiwAAAA="/>
  </w:docVars>
  <w:rsids>
    <w:rsidRoot w:val="00F7775D"/>
    <w:rsid w:val="000004EE"/>
    <w:rsid w:val="0000208F"/>
    <w:rsid w:val="00005142"/>
    <w:rsid w:val="00007CAE"/>
    <w:rsid w:val="00010173"/>
    <w:rsid w:val="0001326C"/>
    <w:rsid w:val="00017B9F"/>
    <w:rsid w:val="00021832"/>
    <w:rsid w:val="00021AD4"/>
    <w:rsid w:val="000220EB"/>
    <w:rsid w:val="00023D93"/>
    <w:rsid w:val="00027A05"/>
    <w:rsid w:val="00030BA6"/>
    <w:rsid w:val="00032B2A"/>
    <w:rsid w:val="00040971"/>
    <w:rsid w:val="00040CF3"/>
    <w:rsid w:val="000538D9"/>
    <w:rsid w:val="00054231"/>
    <w:rsid w:val="0005697A"/>
    <w:rsid w:val="000571C2"/>
    <w:rsid w:val="0006110F"/>
    <w:rsid w:val="0006308D"/>
    <w:rsid w:val="00063293"/>
    <w:rsid w:val="0007197B"/>
    <w:rsid w:val="00081B04"/>
    <w:rsid w:val="00087DAA"/>
    <w:rsid w:val="0009037D"/>
    <w:rsid w:val="000957FB"/>
    <w:rsid w:val="0009610D"/>
    <w:rsid w:val="000A00E2"/>
    <w:rsid w:val="000A14BC"/>
    <w:rsid w:val="000A2DCB"/>
    <w:rsid w:val="000A434A"/>
    <w:rsid w:val="000B0175"/>
    <w:rsid w:val="000C27E8"/>
    <w:rsid w:val="000C6306"/>
    <w:rsid w:val="000D0621"/>
    <w:rsid w:val="000D515A"/>
    <w:rsid w:val="000D57FE"/>
    <w:rsid w:val="000E398E"/>
    <w:rsid w:val="000E602D"/>
    <w:rsid w:val="000F342D"/>
    <w:rsid w:val="000F4F1F"/>
    <w:rsid w:val="00100265"/>
    <w:rsid w:val="00100DEE"/>
    <w:rsid w:val="001013A7"/>
    <w:rsid w:val="001062E3"/>
    <w:rsid w:val="00106878"/>
    <w:rsid w:val="00116521"/>
    <w:rsid w:val="0011780D"/>
    <w:rsid w:val="00117970"/>
    <w:rsid w:val="00117C17"/>
    <w:rsid w:val="0012352D"/>
    <w:rsid w:val="001239BA"/>
    <w:rsid w:val="001272E2"/>
    <w:rsid w:val="00131773"/>
    <w:rsid w:val="00131A23"/>
    <w:rsid w:val="001335E8"/>
    <w:rsid w:val="00150C89"/>
    <w:rsid w:val="00151BE2"/>
    <w:rsid w:val="001536FC"/>
    <w:rsid w:val="0015664A"/>
    <w:rsid w:val="00162C5F"/>
    <w:rsid w:val="00162FD0"/>
    <w:rsid w:val="001632DC"/>
    <w:rsid w:val="00174A38"/>
    <w:rsid w:val="0017690E"/>
    <w:rsid w:val="00176D64"/>
    <w:rsid w:val="001777BB"/>
    <w:rsid w:val="001825D3"/>
    <w:rsid w:val="00184D63"/>
    <w:rsid w:val="001866DE"/>
    <w:rsid w:val="00187C54"/>
    <w:rsid w:val="00187E63"/>
    <w:rsid w:val="00191ACE"/>
    <w:rsid w:val="001951F3"/>
    <w:rsid w:val="001A09D2"/>
    <w:rsid w:val="001A1252"/>
    <w:rsid w:val="001A1DB7"/>
    <w:rsid w:val="001A3431"/>
    <w:rsid w:val="001A381A"/>
    <w:rsid w:val="001A3E50"/>
    <w:rsid w:val="001A4ABE"/>
    <w:rsid w:val="001A5C40"/>
    <w:rsid w:val="001A6650"/>
    <w:rsid w:val="001B03DB"/>
    <w:rsid w:val="001B48BF"/>
    <w:rsid w:val="001B5090"/>
    <w:rsid w:val="001B7EBB"/>
    <w:rsid w:val="001C1A6F"/>
    <w:rsid w:val="001C2E31"/>
    <w:rsid w:val="001C3A37"/>
    <w:rsid w:val="001C5F08"/>
    <w:rsid w:val="001D49AD"/>
    <w:rsid w:val="001D5865"/>
    <w:rsid w:val="001D7A80"/>
    <w:rsid w:val="001E332F"/>
    <w:rsid w:val="001E434B"/>
    <w:rsid w:val="001E6A7E"/>
    <w:rsid w:val="001F2091"/>
    <w:rsid w:val="001F21EF"/>
    <w:rsid w:val="001F351B"/>
    <w:rsid w:val="001F4643"/>
    <w:rsid w:val="001F601D"/>
    <w:rsid w:val="0020260E"/>
    <w:rsid w:val="002045A5"/>
    <w:rsid w:val="002046E2"/>
    <w:rsid w:val="00207314"/>
    <w:rsid w:val="00210A6A"/>
    <w:rsid w:val="002206CD"/>
    <w:rsid w:val="0022267E"/>
    <w:rsid w:val="00224725"/>
    <w:rsid w:val="00227B51"/>
    <w:rsid w:val="002321DE"/>
    <w:rsid w:val="00233715"/>
    <w:rsid w:val="00234AF1"/>
    <w:rsid w:val="0023779C"/>
    <w:rsid w:val="0024044B"/>
    <w:rsid w:val="00241B0B"/>
    <w:rsid w:val="00244046"/>
    <w:rsid w:val="00245502"/>
    <w:rsid w:val="00246DF1"/>
    <w:rsid w:val="00246E7A"/>
    <w:rsid w:val="00251E48"/>
    <w:rsid w:val="0025361B"/>
    <w:rsid w:val="00256B64"/>
    <w:rsid w:val="002615C8"/>
    <w:rsid w:val="00264D19"/>
    <w:rsid w:val="00267AB1"/>
    <w:rsid w:val="0027037C"/>
    <w:rsid w:val="002713B4"/>
    <w:rsid w:val="00276BF7"/>
    <w:rsid w:val="0028082E"/>
    <w:rsid w:val="00283C9E"/>
    <w:rsid w:val="002857CF"/>
    <w:rsid w:val="002941C1"/>
    <w:rsid w:val="002A05D9"/>
    <w:rsid w:val="002A25A9"/>
    <w:rsid w:val="002A5788"/>
    <w:rsid w:val="002A77F6"/>
    <w:rsid w:val="002B7E9A"/>
    <w:rsid w:val="002C361C"/>
    <w:rsid w:val="002D2505"/>
    <w:rsid w:val="002D3AF3"/>
    <w:rsid w:val="002D74B5"/>
    <w:rsid w:val="002E1606"/>
    <w:rsid w:val="002E47DE"/>
    <w:rsid w:val="002E5CB9"/>
    <w:rsid w:val="002E608C"/>
    <w:rsid w:val="002F2C6A"/>
    <w:rsid w:val="0030286F"/>
    <w:rsid w:val="00304DAD"/>
    <w:rsid w:val="00315549"/>
    <w:rsid w:val="00321603"/>
    <w:rsid w:val="0032337F"/>
    <w:rsid w:val="00326096"/>
    <w:rsid w:val="00326973"/>
    <w:rsid w:val="0033000D"/>
    <w:rsid w:val="00331670"/>
    <w:rsid w:val="0034061D"/>
    <w:rsid w:val="00350630"/>
    <w:rsid w:val="003513D0"/>
    <w:rsid w:val="0035343C"/>
    <w:rsid w:val="00355D51"/>
    <w:rsid w:val="0035631B"/>
    <w:rsid w:val="003601FC"/>
    <w:rsid w:val="00362AEC"/>
    <w:rsid w:val="00362B2E"/>
    <w:rsid w:val="003643EE"/>
    <w:rsid w:val="00367EC7"/>
    <w:rsid w:val="00373E62"/>
    <w:rsid w:val="00375BBE"/>
    <w:rsid w:val="00376D37"/>
    <w:rsid w:val="00376E71"/>
    <w:rsid w:val="0038104D"/>
    <w:rsid w:val="00382443"/>
    <w:rsid w:val="00386644"/>
    <w:rsid w:val="00390920"/>
    <w:rsid w:val="00390B06"/>
    <w:rsid w:val="003914DF"/>
    <w:rsid w:val="00391FB9"/>
    <w:rsid w:val="003A14D0"/>
    <w:rsid w:val="003A2A78"/>
    <w:rsid w:val="003A3088"/>
    <w:rsid w:val="003A36CA"/>
    <w:rsid w:val="003A3C3B"/>
    <w:rsid w:val="003A4DF9"/>
    <w:rsid w:val="003A5C28"/>
    <w:rsid w:val="003B526C"/>
    <w:rsid w:val="003B6A5D"/>
    <w:rsid w:val="003C052C"/>
    <w:rsid w:val="003C13F1"/>
    <w:rsid w:val="003C1CA8"/>
    <w:rsid w:val="003C32D1"/>
    <w:rsid w:val="003C4229"/>
    <w:rsid w:val="003D113B"/>
    <w:rsid w:val="003D381B"/>
    <w:rsid w:val="003D5625"/>
    <w:rsid w:val="003D7492"/>
    <w:rsid w:val="003E0773"/>
    <w:rsid w:val="003E396F"/>
    <w:rsid w:val="003E611E"/>
    <w:rsid w:val="003E7234"/>
    <w:rsid w:val="003F0F17"/>
    <w:rsid w:val="003F0F47"/>
    <w:rsid w:val="003F6295"/>
    <w:rsid w:val="003F66AB"/>
    <w:rsid w:val="003F6755"/>
    <w:rsid w:val="003F7947"/>
    <w:rsid w:val="00400B90"/>
    <w:rsid w:val="00401680"/>
    <w:rsid w:val="00415D8E"/>
    <w:rsid w:val="0042392D"/>
    <w:rsid w:val="00423B2F"/>
    <w:rsid w:val="004244D0"/>
    <w:rsid w:val="00425370"/>
    <w:rsid w:val="00425E69"/>
    <w:rsid w:val="0043300D"/>
    <w:rsid w:val="004339A0"/>
    <w:rsid w:val="00435A49"/>
    <w:rsid w:val="00436188"/>
    <w:rsid w:val="0043634E"/>
    <w:rsid w:val="00443BE3"/>
    <w:rsid w:val="00447C55"/>
    <w:rsid w:val="00452E9B"/>
    <w:rsid w:val="00454254"/>
    <w:rsid w:val="00460EE6"/>
    <w:rsid w:val="00463489"/>
    <w:rsid w:val="0047272E"/>
    <w:rsid w:val="004764E2"/>
    <w:rsid w:val="004766D1"/>
    <w:rsid w:val="004804E1"/>
    <w:rsid w:val="00482F56"/>
    <w:rsid w:val="004834FC"/>
    <w:rsid w:val="004845DD"/>
    <w:rsid w:val="004851D3"/>
    <w:rsid w:val="0049088D"/>
    <w:rsid w:val="0049379C"/>
    <w:rsid w:val="004977B5"/>
    <w:rsid w:val="004A0C30"/>
    <w:rsid w:val="004A340A"/>
    <w:rsid w:val="004A3923"/>
    <w:rsid w:val="004A404F"/>
    <w:rsid w:val="004A48F3"/>
    <w:rsid w:val="004B10D8"/>
    <w:rsid w:val="004B743E"/>
    <w:rsid w:val="004B74C2"/>
    <w:rsid w:val="004C60D4"/>
    <w:rsid w:val="004C61B1"/>
    <w:rsid w:val="004C7461"/>
    <w:rsid w:val="004C7571"/>
    <w:rsid w:val="004D4DF6"/>
    <w:rsid w:val="004D5D6D"/>
    <w:rsid w:val="004E5F3C"/>
    <w:rsid w:val="004F758A"/>
    <w:rsid w:val="00502B16"/>
    <w:rsid w:val="005049A5"/>
    <w:rsid w:val="00504AE4"/>
    <w:rsid w:val="005112E8"/>
    <w:rsid w:val="005132CE"/>
    <w:rsid w:val="00523752"/>
    <w:rsid w:val="00524C80"/>
    <w:rsid w:val="00531350"/>
    <w:rsid w:val="00534593"/>
    <w:rsid w:val="00537B22"/>
    <w:rsid w:val="00537E88"/>
    <w:rsid w:val="0054457F"/>
    <w:rsid w:val="00545B00"/>
    <w:rsid w:val="00553C9A"/>
    <w:rsid w:val="0055625A"/>
    <w:rsid w:val="00561A0A"/>
    <w:rsid w:val="00561A9D"/>
    <w:rsid w:val="0056261D"/>
    <w:rsid w:val="005657EF"/>
    <w:rsid w:val="005665F8"/>
    <w:rsid w:val="0056686C"/>
    <w:rsid w:val="00567904"/>
    <w:rsid w:val="00570CBD"/>
    <w:rsid w:val="00570DF2"/>
    <w:rsid w:val="005770E3"/>
    <w:rsid w:val="00577A59"/>
    <w:rsid w:val="005810A6"/>
    <w:rsid w:val="00583F08"/>
    <w:rsid w:val="00584674"/>
    <w:rsid w:val="00587740"/>
    <w:rsid w:val="00594D50"/>
    <w:rsid w:val="005978A7"/>
    <w:rsid w:val="005A0F3A"/>
    <w:rsid w:val="005A7DD0"/>
    <w:rsid w:val="005B62C4"/>
    <w:rsid w:val="005C41CF"/>
    <w:rsid w:val="005C4755"/>
    <w:rsid w:val="005C6C56"/>
    <w:rsid w:val="005D0B9A"/>
    <w:rsid w:val="005D561E"/>
    <w:rsid w:val="005D70DF"/>
    <w:rsid w:val="005D799E"/>
    <w:rsid w:val="005F0D2F"/>
    <w:rsid w:val="00602091"/>
    <w:rsid w:val="00602987"/>
    <w:rsid w:val="00605E8C"/>
    <w:rsid w:val="006102C6"/>
    <w:rsid w:val="00614BFD"/>
    <w:rsid w:val="00615682"/>
    <w:rsid w:val="0061581A"/>
    <w:rsid w:val="00616D6E"/>
    <w:rsid w:val="00621F93"/>
    <w:rsid w:val="006258E3"/>
    <w:rsid w:val="006331DA"/>
    <w:rsid w:val="006346C8"/>
    <w:rsid w:val="00635694"/>
    <w:rsid w:val="00635B0A"/>
    <w:rsid w:val="00645667"/>
    <w:rsid w:val="0064688F"/>
    <w:rsid w:val="00646D0E"/>
    <w:rsid w:val="006555CF"/>
    <w:rsid w:val="00657B84"/>
    <w:rsid w:val="00657F4A"/>
    <w:rsid w:val="00661627"/>
    <w:rsid w:val="006619CE"/>
    <w:rsid w:val="00671098"/>
    <w:rsid w:val="0067314E"/>
    <w:rsid w:val="00675B41"/>
    <w:rsid w:val="0068078B"/>
    <w:rsid w:val="00681173"/>
    <w:rsid w:val="00686CCB"/>
    <w:rsid w:val="006961C3"/>
    <w:rsid w:val="006A1FDD"/>
    <w:rsid w:val="006A5304"/>
    <w:rsid w:val="006A69EC"/>
    <w:rsid w:val="006B1F63"/>
    <w:rsid w:val="006B53DA"/>
    <w:rsid w:val="006C2A40"/>
    <w:rsid w:val="006C4AF7"/>
    <w:rsid w:val="006C5E56"/>
    <w:rsid w:val="006D019D"/>
    <w:rsid w:val="006D20D1"/>
    <w:rsid w:val="006D6A76"/>
    <w:rsid w:val="006E1A68"/>
    <w:rsid w:val="006E69BB"/>
    <w:rsid w:val="006F1E99"/>
    <w:rsid w:val="00717C2D"/>
    <w:rsid w:val="00717E5A"/>
    <w:rsid w:val="0072040C"/>
    <w:rsid w:val="007209D4"/>
    <w:rsid w:val="00721CE6"/>
    <w:rsid w:val="0072340E"/>
    <w:rsid w:val="0072407A"/>
    <w:rsid w:val="007240F1"/>
    <w:rsid w:val="00730816"/>
    <w:rsid w:val="00736C21"/>
    <w:rsid w:val="00736F17"/>
    <w:rsid w:val="00737010"/>
    <w:rsid w:val="00741404"/>
    <w:rsid w:val="007446E5"/>
    <w:rsid w:val="0075338B"/>
    <w:rsid w:val="00762D94"/>
    <w:rsid w:val="0076322B"/>
    <w:rsid w:val="00771E59"/>
    <w:rsid w:val="007778BF"/>
    <w:rsid w:val="00790702"/>
    <w:rsid w:val="00793FD3"/>
    <w:rsid w:val="00795AFF"/>
    <w:rsid w:val="007A0465"/>
    <w:rsid w:val="007A187F"/>
    <w:rsid w:val="007A20BF"/>
    <w:rsid w:val="007A6CE7"/>
    <w:rsid w:val="007A6D2E"/>
    <w:rsid w:val="007B02D8"/>
    <w:rsid w:val="007B09F0"/>
    <w:rsid w:val="007B1167"/>
    <w:rsid w:val="007B27FB"/>
    <w:rsid w:val="007B7AEC"/>
    <w:rsid w:val="007C44F2"/>
    <w:rsid w:val="007C6229"/>
    <w:rsid w:val="007D353F"/>
    <w:rsid w:val="007D3ACD"/>
    <w:rsid w:val="007D4E34"/>
    <w:rsid w:val="007D768D"/>
    <w:rsid w:val="007E3476"/>
    <w:rsid w:val="007E36E0"/>
    <w:rsid w:val="007E50B7"/>
    <w:rsid w:val="007E78DD"/>
    <w:rsid w:val="007E7E8B"/>
    <w:rsid w:val="007F13E3"/>
    <w:rsid w:val="007F2F7F"/>
    <w:rsid w:val="007F4B59"/>
    <w:rsid w:val="008076CB"/>
    <w:rsid w:val="00812CF0"/>
    <w:rsid w:val="00820955"/>
    <w:rsid w:val="008223B3"/>
    <w:rsid w:val="00822E5D"/>
    <w:rsid w:val="00825FF2"/>
    <w:rsid w:val="00827E3D"/>
    <w:rsid w:val="008316DD"/>
    <w:rsid w:val="008425D9"/>
    <w:rsid w:val="00844662"/>
    <w:rsid w:val="00852D13"/>
    <w:rsid w:val="00855190"/>
    <w:rsid w:val="00860112"/>
    <w:rsid w:val="00860E75"/>
    <w:rsid w:val="00865C85"/>
    <w:rsid w:val="00874EC0"/>
    <w:rsid w:val="0087664D"/>
    <w:rsid w:val="00877B4B"/>
    <w:rsid w:val="00881FFB"/>
    <w:rsid w:val="00884430"/>
    <w:rsid w:val="00890BCC"/>
    <w:rsid w:val="008920FC"/>
    <w:rsid w:val="008921DC"/>
    <w:rsid w:val="008927A0"/>
    <w:rsid w:val="00893AEC"/>
    <w:rsid w:val="00895357"/>
    <w:rsid w:val="008954DC"/>
    <w:rsid w:val="008A03E0"/>
    <w:rsid w:val="008A5F50"/>
    <w:rsid w:val="008A6264"/>
    <w:rsid w:val="008B44DF"/>
    <w:rsid w:val="008C443A"/>
    <w:rsid w:val="008D7351"/>
    <w:rsid w:val="008E1B10"/>
    <w:rsid w:val="008E31E4"/>
    <w:rsid w:val="008F2C74"/>
    <w:rsid w:val="008F5D59"/>
    <w:rsid w:val="00901DD6"/>
    <w:rsid w:val="00903208"/>
    <w:rsid w:val="00904E76"/>
    <w:rsid w:val="009074BA"/>
    <w:rsid w:val="00907525"/>
    <w:rsid w:val="00910E85"/>
    <w:rsid w:val="00912626"/>
    <w:rsid w:val="00913F9C"/>
    <w:rsid w:val="0091428D"/>
    <w:rsid w:val="009161AC"/>
    <w:rsid w:val="00916B16"/>
    <w:rsid w:val="0091763D"/>
    <w:rsid w:val="0092324D"/>
    <w:rsid w:val="009234C9"/>
    <w:rsid w:val="009252B1"/>
    <w:rsid w:val="00926DE3"/>
    <w:rsid w:val="00931BCD"/>
    <w:rsid w:val="00942178"/>
    <w:rsid w:val="00942E7E"/>
    <w:rsid w:val="00947468"/>
    <w:rsid w:val="00951933"/>
    <w:rsid w:val="00956A9E"/>
    <w:rsid w:val="0095766E"/>
    <w:rsid w:val="00962CA7"/>
    <w:rsid w:val="0096723C"/>
    <w:rsid w:val="00972631"/>
    <w:rsid w:val="00974EA9"/>
    <w:rsid w:val="009752D4"/>
    <w:rsid w:val="00980D32"/>
    <w:rsid w:val="009810F9"/>
    <w:rsid w:val="00987335"/>
    <w:rsid w:val="00990FEA"/>
    <w:rsid w:val="009945F4"/>
    <w:rsid w:val="00997420"/>
    <w:rsid w:val="009A35B7"/>
    <w:rsid w:val="009A3D1B"/>
    <w:rsid w:val="009A4079"/>
    <w:rsid w:val="009A40C6"/>
    <w:rsid w:val="009A466C"/>
    <w:rsid w:val="009A4ADC"/>
    <w:rsid w:val="009A53E0"/>
    <w:rsid w:val="009A69EA"/>
    <w:rsid w:val="009A7022"/>
    <w:rsid w:val="009A712B"/>
    <w:rsid w:val="009B6E42"/>
    <w:rsid w:val="009B7BEE"/>
    <w:rsid w:val="009D37B2"/>
    <w:rsid w:val="009D3CD6"/>
    <w:rsid w:val="009D42C5"/>
    <w:rsid w:val="009D4FE1"/>
    <w:rsid w:val="009D5488"/>
    <w:rsid w:val="009D6856"/>
    <w:rsid w:val="009E2905"/>
    <w:rsid w:val="009F2448"/>
    <w:rsid w:val="009F288B"/>
    <w:rsid w:val="00A00781"/>
    <w:rsid w:val="00A02145"/>
    <w:rsid w:val="00A06C78"/>
    <w:rsid w:val="00A10B81"/>
    <w:rsid w:val="00A15918"/>
    <w:rsid w:val="00A1666C"/>
    <w:rsid w:val="00A22CDD"/>
    <w:rsid w:val="00A330A9"/>
    <w:rsid w:val="00A33B07"/>
    <w:rsid w:val="00A3632C"/>
    <w:rsid w:val="00A41C52"/>
    <w:rsid w:val="00A443F0"/>
    <w:rsid w:val="00A45127"/>
    <w:rsid w:val="00A459B9"/>
    <w:rsid w:val="00A50E34"/>
    <w:rsid w:val="00A5446A"/>
    <w:rsid w:val="00A55096"/>
    <w:rsid w:val="00A558AC"/>
    <w:rsid w:val="00A55D48"/>
    <w:rsid w:val="00A6593C"/>
    <w:rsid w:val="00A70E64"/>
    <w:rsid w:val="00A72B6B"/>
    <w:rsid w:val="00A769B7"/>
    <w:rsid w:val="00A76C79"/>
    <w:rsid w:val="00A82D73"/>
    <w:rsid w:val="00A93EEF"/>
    <w:rsid w:val="00A94CA9"/>
    <w:rsid w:val="00AA23B8"/>
    <w:rsid w:val="00AA41B3"/>
    <w:rsid w:val="00AA5080"/>
    <w:rsid w:val="00AA5ADB"/>
    <w:rsid w:val="00AB071F"/>
    <w:rsid w:val="00AB43E6"/>
    <w:rsid w:val="00AB7AAF"/>
    <w:rsid w:val="00AC31ED"/>
    <w:rsid w:val="00AC370C"/>
    <w:rsid w:val="00AC3A8A"/>
    <w:rsid w:val="00AC5B45"/>
    <w:rsid w:val="00AC7465"/>
    <w:rsid w:val="00AC762F"/>
    <w:rsid w:val="00AD05C8"/>
    <w:rsid w:val="00AD19FE"/>
    <w:rsid w:val="00AD2102"/>
    <w:rsid w:val="00AD299B"/>
    <w:rsid w:val="00AD3561"/>
    <w:rsid w:val="00AD3B38"/>
    <w:rsid w:val="00AE348D"/>
    <w:rsid w:val="00AE4356"/>
    <w:rsid w:val="00AE4656"/>
    <w:rsid w:val="00AF0C11"/>
    <w:rsid w:val="00AF5655"/>
    <w:rsid w:val="00AF6947"/>
    <w:rsid w:val="00AF6EA7"/>
    <w:rsid w:val="00B04B34"/>
    <w:rsid w:val="00B04D1B"/>
    <w:rsid w:val="00B06B17"/>
    <w:rsid w:val="00B07CBE"/>
    <w:rsid w:val="00B07D06"/>
    <w:rsid w:val="00B1145F"/>
    <w:rsid w:val="00B12FDD"/>
    <w:rsid w:val="00B26A6E"/>
    <w:rsid w:val="00B27A44"/>
    <w:rsid w:val="00B37CD5"/>
    <w:rsid w:val="00B4084F"/>
    <w:rsid w:val="00B44248"/>
    <w:rsid w:val="00B50645"/>
    <w:rsid w:val="00B5248B"/>
    <w:rsid w:val="00B55592"/>
    <w:rsid w:val="00B60AF3"/>
    <w:rsid w:val="00B637CF"/>
    <w:rsid w:val="00B6594F"/>
    <w:rsid w:val="00B665D5"/>
    <w:rsid w:val="00B716A5"/>
    <w:rsid w:val="00B73458"/>
    <w:rsid w:val="00B76021"/>
    <w:rsid w:val="00B76D8A"/>
    <w:rsid w:val="00B76E36"/>
    <w:rsid w:val="00B907D3"/>
    <w:rsid w:val="00B90E60"/>
    <w:rsid w:val="00B92C0C"/>
    <w:rsid w:val="00B94CD5"/>
    <w:rsid w:val="00B978E9"/>
    <w:rsid w:val="00BA1082"/>
    <w:rsid w:val="00BA1C27"/>
    <w:rsid w:val="00BA1D39"/>
    <w:rsid w:val="00BA301C"/>
    <w:rsid w:val="00BB3BDC"/>
    <w:rsid w:val="00BB762C"/>
    <w:rsid w:val="00BC07FE"/>
    <w:rsid w:val="00BE1C3B"/>
    <w:rsid w:val="00BE3F65"/>
    <w:rsid w:val="00BE654F"/>
    <w:rsid w:val="00BE68DA"/>
    <w:rsid w:val="00BE74CC"/>
    <w:rsid w:val="00BE7DF0"/>
    <w:rsid w:val="00BF5834"/>
    <w:rsid w:val="00C0473A"/>
    <w:rsid w:val="00C04D5B"/>
    <w:rsid w:val="00C07898"/>
    <w:rsid w:val="00C11EC5"/>
    <w:rsid w:val="00C14550"/>
    <w:rsid w:val="00C14FA5"/>
    <w:rsid w:val="00C22EE5"/>
    <w:rsid w:val="00C24A17"/>
    <w:rsid w:val="00C2705B"/>
    <w:rsid w:val="00C27D33"/>
    <w:rsid w:val="00C31D0E"/>
    <w:rsid w:val="00C33EAF"/>
    <w:rsid w:val="00C34188"/>
    <w:rsid w:val="00C37C52"/>
    <w:rsid w:val="00C417B0"/>
    <w:rsid w:val="00C419E2"/>
    <w:rsid w:val="00C433CD"/>
    <w:rsid w:val="00C47779"/>
    <w:rsid w:val="00C50C44"/>
    <w:rsid w:val="00C510B8"/>
    <w:rsid w:val="00C5200E"/>
    <w:rsid w:val="00C5799D"/>
    <w:rsid w:val="00C57C55"/>
    <w:rsid w:val="00C62A99"/>
    <w:rsid w:val="00C6396B"/>
    <w:rsid w:val="00C70552"/>
    <w:rsid w:val="00C75D6D"/>
    <w:rsid w:val="00C77389"/>
    <w:rsid w:val="00C7766B"/>
    <w:rsid w:val="00C861A2"/>
    <w:rsid w:val="00C874AE"/>
    <w:rsid w:val="00C906EC"/>
    <w:rsid w:val="00C91AC1"/>
    <w:rsid w:val="00C96588"/>
    <w:rsid w:val="00CA008E"/>
    <w:rsid w:val="00CA32F1"/>
    <w:rsid w:val="00CA3AE5"/>
    <w:rsid w:val="00CA4289"/>
    <w:rsid w:val="00CA4297"/>
    <w:rsid w:val="00CA6AAB"/>
    <w:rsid w:val="00CA7361"/>
    <w:rsid w:val="00CB1783"/>
    <w:rsid w:val="00CB4197"/>
    <w:rsid w:val="00CB53EB"/>
    <w:rsid w:val="00CC2083"/>
    <w:rsid w:val="00CC5A33"/>
    <w:rsid w:val="00CD40C9"/>
    <w:rsid w:val="00CE0E75"/>
    <w:rsid w:val="00CE24B7"/>
    <w:rsid w:val="00CE77BD"/>
    <w:rsid w:val="00CF2281"/>
    <w:rsid w:val="00CF6EF3"/>
    <w:rsid w:val="00CF74CA"/>
    <w:rsid w:val="00CF7EE2"/>
    <w:rsid w:val="00D00CE5"/>
    <w:rsid w:val="00D04F33"/>
    <w:rsid w:val="00D05EE0"/>
    <w:rsid w:val="00D107F3"/>
    <w:rsid w:val="00D11AA3"/>
    <w:rsid w:val="00D12BF5"/>
    <w:rsid w:val="00D13B18"/>
    <w:rsid w:val="00D16220"/>
    <w:rsid w:val="00D17B63"/>
    <w:rsid w:val="00D26CC0"/>
    <w:rsid w:val="00D35A8E"/>
    <w:rsid w:val="00D36283"/>
    <w:rsid w:val="00D36745"/>
    <w:rsid w:val="00D410B1"/>
    <w:rsid w:val="00D41135"/>
    <w:rsid w:val="00D46F23"/>
    <w:rsid w:val="00D50DF2"/>
    <w:rsid w:val="00D525AC"/>
    <w:rsid w:val="00D53BB2"/>
    <w:rsid w:val="00D576F7"/>
    <w:rsid w:val="00D63F51"/>
    <w:rsid w:val="00D654B1"/>
    <w:rsid w:val="00D67CC8"/>
    <w:rsid w:val="00D716CC"/>
    <w:rsid w:val="00D8260B"/>
    <w:rsid w:val="00D9511E"/>
    <w:rsid w:val="00DA01B1"/>
    <w:rsid w:val="00DA0F42"/>
    <w:rsid w:val="00DA1BCC"/>
    <w:rsid w:val="00DA65C6"/>
    <w:rsid w:val="00DA6FD7"/>
    <w:rsid w:val="00DB7EF7"/>
    <w:rsid w:val="00DC070E"/>
    <w:rsid w:val="00DC0D2D"/>
    <w:rsid w:val="00DC2CE3"/>
    <w:rsid w:val="00DC4F68"/>
    <w:rsid w:val="00DC5237"/>
    <w:rsid w:val="00DC5C8B"/>
    <w:rsid w:val="00DC6499"/>
    <w:rsid w:val="00DC682E"/>
    <w:rsid w:val="00DC720F"/>
    <w:rsid w:val="00DD327F"/>
    <w:rsid w:val="00DD45F4"/>
    <w:rsid w:val="00DD7B3D"/>
    <w:rsid w:val="00DE05AA"/>
    <w:rsid w:val="00DE450E"/>
    <w:rsid w:val="00DE6860"/>
    <w:rsid w:val="00DF2D9B"/>
    <w:rsid w:val="00DF45B1"/>
    <w:rsid w:val="00E020CD"/>
    <w:rsid w:val="00E1103C"/>
    <w:rsid w:val="00E11BCF"/>
    <w:rsid w:val="00E154D2"/>
    <w:rsid w:val="00E15DD0"/>
    <w:rsid w:val="00E1635B"/>
    <w:rsid w:val="00E26F6C"/>
    <w:rsid w:val="00E270C9"/>
    <w:rsid w:val="00E27F1E"/>
    <w:rsid w:val="00E31AF4"/>
    <w:rsid w:val="00E3283D"/>
    <w:rsid w:val="00E431C5"/>
    <w:rsid w:val="00E46138"/>
    <w:rsid w:val="00E50822"/>
    <w:rsid w:val="00E56753"/>
    <w:rsid w:val="00E5731A"/>
    <w:rsid w:val="00E57DFB"/>
    <w:rsid w:val="00E62C74"/>
    <w:rsid w:val="00E63589"/>
    <w:rsid w:val="00E737FF"/>
    <w:rsid w:val="00E73C87"/>
    <w:rsid w:val="00E75356"/>
    <w:rsid w:val="00E75392"/>
    <w:rsid w:val="00E76EDA"/>
    <w:rsid w:val="00E77B63"/>
    <w:rsid w:val="00E8027D"/>
    <w:rsid w:val="00E86661"/>
    <w:rsid w:val="00E9732A"/>
    <w:rsid w:val="00E973C2"/>
    <w:rsid w:val="00EA0BC6"/>
    <w:rsid w:val="00EA2AEF"/>
    <w:rsid w:val="00EA53B7"/>
    <w:rsid w:val="00EA7588"/>
    <w:rsid w:val="00EB04B0"/>
    <w:rsid w:val="00EB6FF3"/>
    <w:rsid w:val="00EC2219"/>
    <w:rsid w:val="00ED7706"/>
    <w:rsid w:val="00EE3ECB"/>
    <w:rsid w:val="00EE4F45"/>
    <w:rsid w:val="00EE5778"/>
    <w:rsid w:val="00EE76BB"/>
    <w:rsid w:val="00EE7BC5"/>
    <w:rsid w:val="00EF54AD"/>
    <w:rsid w:val="00EF7029"/>
    <w:rsid w:val="00F03232"/>
    <w:rsid w:val="00F0475D"/>
    <w:rsid w:val="00F04A60"/>
    <w:rsid w:val="00F0688F"/>
    <w:rsid w:val="00F13097"/>
    <w:rsid w:val="00F13447"/>
    <w:rsid w:val="00F15C0E"/>
    <w:rsid w:val="00F20F86"/>
    <w:rsid w:val="00F21476"/>
    <w:rsid w:val="00F21E27"/>
    <w:rsid w:val="00F23813"/>
    <w:rsid w:val="00F238E1"/>
    <w:rsid w:val="00F24040"/>
    <w:rsid w:val="00F25175"/>
    <w:rsid w:val="00F255CC"/>
    <w:rsid w:val="00F32068"/>
    <w:rsid w:val="00F32C64"/>
    <w:rsid w:val="00F3698C"/>
    <w:rsid w:val="00F41D34"/>
    <w:rsid w:val="00F478DD"/>
    <w:rsid w:val="00F50044"/>
    <w:rsid w:val="00F55D33"/>
    <w:rsid w:val="00F56CAA"/>
    <w:rsid w:val="00F57A61"/>
    <w:rsid w:val="00F648FF"/>
    <w:rsid w:val="00F67C25"/>
    <w:rsid w:val="00F72E40"/>
    <w:rsid w:val="00F774BD"/>
    <w:rsid w:val="00F7775D"/>
    <w:rsid w:val="00F80F87"/>
    <w:rsid w:val="00F8277D"/>
    <w:rsid w:val="00F84EE6"/>
    <w:rsid w:val="00F85F23"/>
    <w:rsid w:val="00F86AA6"/>
    <w:rsid w:val="00F91678"/>
    <w:rsid w:val="00F91D66"/>
    <w:rsid w:val="00F937B2"/>
    <w:rsid w:val="00F9448D"/>
    <w:rsid w:val="00FA023C"/>
    <w:rsid w:val="00FA0262"/>
    <w:rsid w:val="00FA1121"/>
    <w:rsid w:val="00FA4EF5"/>
    <w:rsid w:val="00FB067A"/>
    <w:rsid w:val="00FB10E0"/>
    <w:rsid w:val="00FB6C1C"/>
    <w:rsid w:val="00FC3255"/>
    <w:rsid w:val="00FC3FE3"/>
    <w:rsid w:val="00FC496A"/>
    <w:rsid w:val="00FC6D0C"/>
    <w:rsid w:val="00FD4BD2"/>
    <w:rsid w:val="00FE5608"/>
    <w:rsid w:val="00FF2044"/>
    <w:rsid w:val="00FF3ABF"/>
    <w:rsid w:val="00FF44C9"/>
    <w:rsid w:val="0CC870EB"/>
    <w:rsid w:val="17363E5A"/>
    <w:rsid w:val="20A0C1EB"/>
    <w:rsid w:val="2A08CD42"/>
    <w:rsid w:val="34E793F4"/>
    <w:rsid w:val="4FE41C85"/>
    <w:rsid w:val="541AD185"/>
    <w:rsid w:val="5BBE4E81"/>
    <w:rsid w:val="6B1193CC"/>
    <w:rsid w:val="6DE9A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4C2E49"/>
  <w15:chartTrackingRefBased/>
  <w15:docId w15:val="{9F0C9C13-11E4-4630-9037-CE5602A67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5694"/>
    <w:pPr>
      <w:spacing w:after="120"/>
    </w:pPr>
    <w:rPr>
      <w:rFonts w:ascii="Arial" w:hAnsi="Arial"/>
    </w:rPr>
  </w:style>
  <w:style w:type="paragraph" w:styleId="Heading1">
    <w:name w:val="heading 1"/>
    <w:basedOn w:val="Normal"/>
    <w:next w:val="Heading2"/>
    <w:link w:val="Heading1Char"/>
    <w:qFormat/>
    <w:rsid w:val="00087DAA"/>
    <w:pPr>
      <w:keepNext/>
      <w:keepLines/>
      <w:spacing w:before="240" w:after="240"/>
      <w:outlineLvl w:val="0"/>
    </w:pPr>
    <w:rPr>
      <w:b/>
      <w:caps/>
      <w:sz w:val="28"/>
    </w:rPr>
  </w:style>
  <w:style w:type="paragraph" w:styleId="Heading2">
    <w:name w:val="heading 2"/>
    <w:basedOn w:val="Normal"/>
    <w:link w:val="Heading2Char"/>
    <w:qFormat/>
    <w:rsid w:val="00087DAA"/>
    <w:pPr>
      <w:keepNext/>
      <w:keepLines/>
      <w:tabs>
        <w:tab w:val="left" w:pos="864"/>
      </w:tabs>
      <w:spacing w:before="120"/>
      <w:outlineLvl w:val="1"/>
    </w:pPr>
    <w:rPr>
      <w:b/>
      <w:sz w:val="24"/>
    </w:rPr>
  </w:style>
  <w:style w:type="paragraph" w:styleId="Heading3">
    <w:name w:val="heading 3"/>
    <w:basedOn w:val="Normal"/>
    <w:qFormat/>
    <w:rsid w:val="00087DAA"/>
    <w:pPr>
      <w:keepLines/>
      <w:outlineLvl w:val="2"/>
    </w:pPr>
  </w:style>
  <w:style w:type="paragraph" w:styleId="Heading4">
    <w:name w:val="heading 4"/>
    <w:basedOn w:val="Normal"/>
    <w:qFormat/>
    <w:rsid w:val="00087DAA"/>
    <w:pPr>
      <w:keepLines/>
      <w:tabs>
        <w:tab w:val="left" w:pos="1872"/>
      </w:tabs>
      <w:outlineLvl w:val="3"/>
    </w:pPr>
    <w:rPr>
      <w:sz w:val="22"/>
    </w:rPr>
  </w:style>
  <w:style w:type="paragraph" w:styleId="Heading5">
    <w:name w:val="heading 5"/>
    <w:basedOn w:val="Normal"/>
    <w:qFormat/>
    <w:rsid w:val="00087DAA"/>
    <w:pPr>
      <w:keepLines/>
      <w:tabs>
        <w:tab w:val="left" w:pos="2304"/>
      </w:tabs>
      <w:outlineLvl w:val="4"/>
    </w:pPr>
  </w:style>
  <w:style w:type="paragraph" w:styleId="Heading6">
    <w:name w:val="heading 6"/>
    <w:basedOn w:val="Normal"/>
    <w:qFormat/>
    <w:rsid w:val="00087DAA"/>
    <w:pPr>
      <w:keepLines/>
      <w:outlineLvl w:val="5"/>
    </w:pPr>
    <w:rPr>
      <w:sz w:val="22"/>
    </w:rPr>
  </w:style>
  <w:style w:type="paragraph" w:styleId="Heading7">
    <w:name w:val="heading 7"/>
    <w:basedOn w:val="Normal"/>
    <w:qFormat/>
    <w:rsid w:val="00087DAA"/>
    <w:pPr>
      <w:tabs>
        <w:tab w:val="left" w:pos="3024"/>
      </w:tabs>
      <w:outlineLvl w:val="6"/>
    </w:pPr>
  </w:style>
  <w:style w:type="paragraph" w:styleId="Heading8">
    <w:name w:val="heading 8"/>
    <w:basedOn w:val="Normal"/>
    <w:qFormat/>
    <w:rsid w:val="00087DAA"/>
    <w:pPr>
      <w:tabs>
        <w:tab w:val="left" w:pos="3600"/>
      </w:tabs>
      <w:outlineLvl w:val="7"/>
    </w:pPr>
    <w:rPr>
      <w:sz w:val="22"/>
    </w:rPr>
  </w:style>
  <w:style w:type="paragraph" w:styleId="Heading9">
    <w:name w:val="heading 9"/>
    <w:basedOn w:val="Normal"/>
    <w:qFormat/>
    <w:rsid w:val="00087DA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 1"/>
    <w:basedOn w:val="BodyText2"/>
    <w:autoRedefine/>
    <w:rsid w:val="00087DAA"/>
    <w:pPr>
      <w:spacing w:before="60" w:after="60"/>
    </w:pPr>
    <w:rPr>
      <w:rFonts w:cs="Arial"/>
    </w:rPr>
  </w:style>
  <w:style w:type="paragraph" w:styleId="BodyText2">
    <w:name w:val="Body Text 2"/>
    <w:basedOn w:val="Normal"/>
    <w:rsid w:val="00087DAA"/>
    <w:rPr>
      <w:b/>
    </w:rPr>
  </w:style>
  <w:style w:type="paragraph" w:styleId="Footer">
    <w:name w:val="footer"/>
    <w:basedOn w:val="Normal"/>
    <w:link w:val="FooterChar"/>
    <w:uiPriority w:val="99"/>
    <w:rsid w:val="00087DAA"/>
    <w:pPr>
      <w:tabs>
        <w:tab w:val="center" w:pos="4320"/>
        <w:tab w:val="right" w:pos="8640"/>
      </w:tabs>
      <w:spacing w:after="40"/>
    </w:pPr>
  </w:style>
  <w:style w:type="paragraph" w:styleId="Header">
    <w:name w:val="header"/>
    <w:aliases w:val="Header1"/>
    <w:basedOn w:val="Normal"/>
    <w:rsid w:val="00087DAA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rsid w:val="00087DAA"/>
    <w:pPr>
      <w:spacing w:after="240"/>
      <w:ind w:left="2520"/>
    </w:pPr>
    <w:rPr>
      <w:color w:val="000000"/>
    </w:rPr>
  </w:style>
  <w:style w:type="character" w:styleId="PageNumber">
    <w:name w:val="page number"/>
    <w:basedOn w:val="DefaultParagraphFont"/>
    <w:rsid w:val="00087DAA"/>
  </w:style>
  <w:style w:type="paragraph" w:customStyle="1" w:styleId="Table">
    <w:name w:val="Table"/>
    <w:basedOn w:val="Normal"/>
    <w:rsid w:val="00087DAA"/>
    <w:pPr>
      <w:jc w:val="center"/>
    </w:pPr>
    <w:rPr>
      <w:color w:val="000000"/>
    </w:rPr>
  </w:style>
  <w:style w:type="paragraph" w:styleId="TOC1">
    <w:name w:val="toc 1"/>
    <w:basedOn w:val="Normal"/>
    <w:next w:val="Normal"/>
    <w:uiPriority w:val="39"/>
    <w:rsid w:val="00087DAA"/>
    <w:pPr>
      <w:spacing w:before="120"/>
    </w:pPr>
    <w:rPr>
      <w:rFonts w:ascii="Times New Roman" w:hAnsi="Times New Roman"/>
      <w:b/>
      <w:bCs/>
      <w:caps/>
    </w:rPr>
  </w:style>
  <w:style w:type="paragraph" w:styleId="BodyText">
    <w:name w:val="Body Text"/>
    <w:basedOn w:val="Normal"/>
    <w:rsid w:val="00087DAA"/>
    <w:pPr>
      <w:ind w:left="720"/>
    </w:pPr>
    <w:rPr>
      <w:sz w:val="22"/>
    </w:rPr>
  </w:style>
  <w:style w:type="paragraph" w:customStyle="1" w:styleId="TableHeading">
    <w:name w:val="Table Heading"/>
    <w:basedOn w:val="Normal"/>
    <w:rsid w:val="00087DAA"/>
    <w:pPr>
      <w:keepNext/>
      <w:jc w:val="center"/>
    </w:pPr>
    <w:rPr>
      <w:rFonts w:cs="Arial"/>
      <w:bCs/>
      <w:spacing w:val="-6"/>
    </w:rPr>
  </w:style>
  <w:style w:type="paragraph" w:styleId="BodyText3">
    <w:name w:val="Body Text 3"/>
    <w:basedOn w:val="Normal"/>
    <w:link w:val="BodyText3Char"/>
    <w:rsid w:val="00087DAA"/>
    <w:pPr>
      <w:spacing w:after="0"/>
    </w:pPr>
    <w:rPr>
      <w:i/>
    </w:rPr>
  </w:style>
  <w:style w:type="paragraph" w:customStyle="1" w:styleId="NormalHalfIndent">
    <w:name w:val="Normal Half Indent"/>
    <w:basedOn w:val="Normal"/>
    <w:rsid w:val="00087DAA"/>
    <w:pPr>
      <w:ind w:left="360"/>
    </w:pPr>
  </w:style>
  <w:style w:type="paragraph" w:styleId="NormalIndent">
    <w:name w:val="Normal Indent"/>
    <w:basedOn w:val="Normal"/>
    <w:next w:val="Normal"/>
    <w:rsid w:val="00087DAA"/>
    <w:pPr>
      <w:ind w:left="720"/>
    </w:pPr>
  </w:style>
  <w:style w:type="paragraph" w:styleId="TOC8">
    <w:name w:val="toc 8"/>
    <w:basedOn w:val="Normal"/>
    <w:next w:val="Normal"/>
    <w:semiHidden/>
    <w:rsid w:val="00087DAA"/>
    <w:pPr>
      <w:spacing w:after="0"/>
      <w:ind w:left="14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semiHidden/>
    <w:rsid w:val="00087DAA"/>
    <w:pPr>
      <w:spacing w:after="0"/>
      <w:ind w:left="12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semiHidden/>
    <w:rsid w:val="00087DAA"/>
    <w:pPr>
      <w:spacing w:after="0"/>
      <w:ind w:left="100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semiHidden/>
    <w:rsid w:val="00087DAA"/>
    <w:pPr>
      <w:spacing w:after="0"/>
      <w:ind w:left="800"/>
    </w:pPr>
    <w:rPr>
      <w:rFonts w:ascii="Times New Roman" w:hAnsi="Times New Roman"/>
      <w:sz w:val="18"/>
      <w:szCs w:val="18"/>
    </w:rPr>
  </w:style>
  <w:style w:type="paragraph" w:styleId="TOC4">
    <w:name w:val="toc 4"/>
    <w:basedOn w:val="Normal"/>
    <w:next w:val="Normal"/>
    <w:semiHidden/>
    <w:rsid w:val="00087DAA"/>
    <w:pPr>
      <w:spacing w:after="0"/>
      <w:ind w:left="600"/>
    </w:pPr>
    <w:rPr>
      <w:rFonts w:ascii="Times New Roman" w:hAnsi="Times New Roman"/>
      <w:sz w:val="18"/>
      <w:szCs w:val="18"/>
    </w:rPr>
  </w:style>
  <w:style w:type="paragraph" w:styleId="TOC3">
    <w:name w:val="toc 3"/>
    <w:basedOn w:val="Normal"/>
    <w:next w:val="Normal"/>
    <w:semiHidden/>
    <w:rsid w:val="00087DAA"/>
    <w:pPr>
      <w:spacing w:after="0"/>
      <w:ind w:left="400"/>
    </w:pPr>
    <w:rPr>
      <w:rFonts w:ascii="Times New Roman" w:hAnsi="Times New Roman"/>
      <w:i/>
      <w:iCs/>
    </w:rPr>
  </w:style>
  <w:style w:type="paragraph" w:styleId="TOC2">
    <w:name w:val="toc 2"/>
    <w:basedOn w:val="Normal"/>
    <w:next w:val="Normal"/>
    <w:uiPriority w:val="39"/>
    <w:rsid w:val="00087DAA"/>
    <w:pPr>
      <w:spacing w:after="0"/>
      <w:ind w:left="200"/>
    </w:pPr>
    <w:rPr>
      <w:rFonts w:ascii="Times New Roman" w:hAnsi="Times New Roman"/>
      <w:smallCaps/>
    </w:rPr>
  </w:style>
  <w:style w:type="paragraph" w:customStyle="1" w:styleId="titlebold">
    <w:name w:val="title bold"/>
    <w:basedOn w:val="Normal"/>
    <w:rsid w:val="00087DAA"/>
    <w:pPr>
      <w:spacing w:before="240" w:line="480" w:lineRule="atLeast"/>
      <w:jc w:val="center"/>
    </w:pPr>
    <w:rPr>
      <w:b/>
      <w:caps/>
      <w:sz w:val="28"/>
    </w:rPr>
  </w:style>
  <w:style w:type="paragraph" w:customStyle="1" w:styleId="titlenormal">
    <w:name w:val="title normal"/>
    <w:basedOn w:val="Normal"/>
    <w:rsid w:val="00087DAA"/>
    <w:pPr>
      <w:spacing w:line="360" w:lineRule="atLeast"/>
      <w:jc w:val="center"/>
    </w:pPr>
    <w:rPr>
      <w:sz w:val="24"/>
    </w:rPr>
  </w:style>
  <w:style w:type="paragraph" w:customStyle="1" w:styleId="titlebody">
    <w:name w:val="title body"/>
    <w:basedOn w:val="Normal"/>
    <w:rsid w:val="00087DAA"/>
    <w:pPr>
      <w:ind w:left="720" w:right="720"/>
      <w:jc w:val="both"/>
    </w:pPr>
    <w:rPr>
      <w:sz w:val="24"/>
    </w:rPr>
  </w:style>
  <w:style w:type="paragraph" w:customStyle="1" w:styleId="bits">
    <w:name w:val="bits"/>
    <w:basedOn w:val="Normal"/>
    <w:rsid w:val="00087DAA"/>
    <w:pPr>
      <w:spacing w:before="120"/>
      <w:jc w:val="center"/>
    </w:pPr>
  </w:style>
  <w:style w:type="paragraph" w:customStyle="1" w:styleId="colbody">
    <w:name w:val="col body"/>
    <w:basedOn w:val="Normal"/>
    <w:rsid w:val="00087DAA"/>
    <w:pPr>
      <w:spacing w:before="240"/>
    </w:pPr>
    <w:rPr>
      <w:sz w:val="24"/>
    </w:rPr>
  </w:style>
  <w:style w:type="paragraph" w:customStyle="1" w:styleId="coltitle">
    <w:name w:val="col title"/>
    <w:basedOn w:val="Normal"/>
    <w:rsid w:val="00087DAA"/>
    <w:pPr>
      <w:spacing w:before="240"/>
    </w:pPr>
    <w:rPr>
      <w:b/>
      <w:caps/>
      <w:sz w:val="24"/>
      <w:u w:val="single"/>
    </w:rPr>
  </w:style>
  <w:style w:type="paragraph" w:customStyle="1" w:styleId="Function">
    <w:name w:val="Function"/>
    <w:basedOn w:val="Normal"/>
    <w:rsid w:val="00087DAA"/>
    <w:pPr>
      <w:spacing w:before="120"/>
    </w:pPr>
  </w:style>
  <w:style w:type="paragraph" w:customStyle="1" w:styleId="Nonheading1">
    <w:name w:val="Nonheading 1"/>
    <w:basedOn w:val="Heading1"/>
    <w:rsid w:val="00087DAA"/>
    <w:pPr>
      <w:outlineLvl w:val="9"/>
    </w:pPr>
  </w:style>
  <w:style w:type="paragraph" w:customStyle="1" w:styleId="Functiontop">
    <w:name w:val="Function top"/>
    <w:basedOn w:val="Function"/>
    <w:rsid w:val="00087DAA"/>
    <w:pPr>
      <w:spacing w:after="0"/>
    </w:pPr>
  </w:style>
  <w:style w:type="paragraph" w:customStyle="1" w:styleId="Functionbottom">
    <w:name w:val="Function bottom"/>
    <w:basedOn w:val="Function"/>
    <w:rsid w:val="00087DAA"/>
    <w:pPr>
      <w:spacing w:before="0"/>
      <w:ind w:left="144"/>
    </w:pPr>
  </w:style>
  <w:style w:type="paragraph" w:customStyle="1" w:styleId="Functionmiddle">
    <w:name w:val="Function middle"/>
    <w:basedOn w:val="Function"/>
    <w:rsid w:val="00087DAA"/>
    <w:pPr>
      <w:spacing w:before="0" w:after="0"/>
    </w:pPr>
  </w:style>
  <w:style w:type="paragraph" w:customStyle="1" w:styleId="bitstop">
    <w:name w:val="bits top"/>
    <w:basedOn w:val="bits"/>
    <w:rsid w:val="00087DAA"/>
    <w:pPr>
      <w:spacing w:after="0"/>
    </w:pPr>
  </w:style>
  <w:style w:type="paragraph" w:customStyle="1" w:styleId="bitsbottom">
    <w:name w:val="bits bottom"/>
    <w:basedOn w:val="bits"/>
    <w:rsid w:val="00087DAA"/>
    <w:pPr>
      <w:spacing w:before="0"/>
    </w:pPr>
  </w:style>
  <w:style w:type="paragraph" w:customStyle="1" w:styleId="bitsmiddle">
    <w:name w:val="bits middle"/>
    <w:basedOn w:val="bits"/>
    <w:rsid w:val="00087DAA"/>
    <w:pPr>
      <w:spacing w:before="0" w:after="0"/>
    </w:pPr>
  </w:style>
  <w:style w:type="paragraph" w:customStyle="1" w:styleId="TOC91">
    <w:name w:val="TOC 91"/>
    <w:basedOn w:val="Normal"/>
    <w:next w:val="Normal"/>
    <w:rsid w:val="00087DAA"/>
    <w:pPr>
      <w:tabs>
        <w:tab w:val="right" w:pos="8640"/>
      </w:tabs>
      <w:ind w:left="1600"/>
    </w:pPr>
  </w:style>
  <w:style w:type="paragraph" w:styleId="TOC9">
    <w:name w:val="toc 9"/>
    <w:basedOn w:val="Normal"/>
    <w:next w:val="Normal"/>
    <w:semiHidden/>
    <w:rsid w:val="00087DAA"/>
    <w:pPr>
      <w:spacing w:after="0"/>
      <w:ind w:left="1600"/>
    </w:pPr>
    <w:rPr>
      <w:rFonts w:ascii="Times New Roman" w:hAnsi="Times New Roman"/>
      <w:sz w:val="18"/>
      <w:szCs w:val="18"/>
    </w:rPr>
  </w:style>
  <w:style w:type="paragraph" w:customStyle="1" w:styleId="HeadingR">
    <w:name w:val="Heading R"/>
    <w:basedOn w:val="Normal"/>
    <w:rsid w:val="00087DAA"/>
    <w:pPr>
      <w:keepNext/>
      <w:keepLines/>
    </w:pPr>
    <w:rPr>
      <w:b/>
      <w:sz w:val="24"/>
    </w:rPr>
  </w:style>
  <w:style w:type="paragraph" w:styleId="Caption">
    <w:name w:val="caption"/>
    <w:basedOn w:val="Normal"/>
    <w:next w:val="Normal"/>
    <w:qFormat/>
    <w:rsid w:val="00087DAA"/>
    <w:pPr>
      <w:keepLines/>
      <w:numPr>
        <w:numId w:val="7"/>
      </w:numPr>
      <w:tabs>
        <w:tab w:val="clear" w:pos="1800"/>
      </w:tabs>
      <w:spacing w:before="120"/>
      <w:ind w:left="1800" w:hanging="1800"/>
      <w:jc w:val="center"/>
    </w:pPr>
    <w:rPr>
      <w:b/>
    </w:rPr>
  </w:style>
  <w:style w:type="paragraph" w:customStyle="1" w:styleId="Text0">
    <w:name w:val="_Text0"/>
    <w:rsid w:val="00087DAA"/>
    <w:pPr>
      <w:tabs>
        <w:tab w:val="left" w:pos="2835"/>
      </w:tabs>
      <w:spacing w:after="120"/>
      <w:jc w:val="both"/>
    </w:pPr>
    <w:rPr>
      <w:rFonts w:ascii="Arial" w:hAnsi="Arial"/>
      <w:sz w:val="24"/>
    </w:rPr>
  </w:style>
  <w:style w:type="paragraph" w:customStyle="1" w:styleId="Bullet">
    <w:name w:val="Bullet"/>
    <w:basedOn w:val="Normal"/>
    <w:rsid w:val="00087DAA"/>
    <w:pPr>
      <w:spacing w:after="60"/>
      <w:ind w:left="360" w:hanging="360"/>
    </w:pPr>
  </w:style>
  <w:style w:type="paragraph" w:customStyle="1" w:styleId="T">
    <w:name w:val="T"/>
    <w:basedOn w:val="NormalHalfIndent"/>
    <w:rsid w:val="00087DAA"/>
  </w:style>
  <w:style w:type="paragraph" w:customStyle="1" w:styleId="NormalQuarterIndent">
    <w:name w:val="Normal Quarter Indent"/>
    <w:basedOn w:val="Normal"/>
    <w:rsid w:val="00087DAA"/>
    <w:pPr>
      <w:ind w:left="187"/>
    </w:pPr>
  </w:style>
  <w:style w:type="paragraph" w:styleId="ListNumber">
    <w:name w:val="List Number"/>
    <w:basedOn w:val="Normal"/>
    <w:rsid w:val="00087DAA"/>
    <w:pPr>
      <w:numPr>
        <w:numId w:val="1"/>
      </w:numPr>
    </w:pPr>
  </w:style>
  <w:style w:type="paragraph" w:styleId="BodyTextIndent">
    <w:name w:val="Body Text Indent"/>
    <w:basedOn w:val="Normal"/>
    <w:rsid w:val="00087DAA"/>
    <w:pPr>
      <w:ind w:left="720"/>
    </w:pPr>
  </w:style>
  <w:style w:type="paragraph" w:styleId="ListBullet">
    <w:name w:val="List Bullet"/>
    <w:basedOn w:val="Normal"/>
    <w:autoRedefine/>
    <w:rsid w:val="00087DAA"/>
    <w:pPr>
      <w:numPr>
        <w:numId w:val="6"/>
      </w:numPr>
      <w:spacing w:after="0"/>
    </w:pPr>
    <w:rPr>
      <w:color w:val="FF0000"/>
      <w:sz w:val="22"/>
    </w:rPr>
  </w:style>
  <w:style w:type="paragraph" w:customStyle="1" w:styleId="L-Label">
    <w:name w:val="L-Label"/>
    <w:basedOn w:val="MT1-MapTitle-1"/>
    <w:next w:val="BT-BlockText"/>
    <w:rsid w:val="00087DAA"/>
    <w:pPr>
      <w:pageBreakBefore w:val="0"/>
      <w:spacing w:before="220" w:after="80"/>
      <w:ind w:left="-720"/>
    </w:pPr>
    <w:rPr>
      <w:sz w:val="20"/>
    </w:rPr>
  </w:style>
  <w:style w:type="paragraph" w:customStyle="1" w:styleId="MT1-MapTitle-1">
    <w:name w:val="MT1-MapTitle-1"/>
    <w:next w:val="L-Label"/>
    <w:rsid w:val="00087DAA"/>
    <w:pPr>
      <w:keepNext/>
      <w:keepLines/>
      <w:pageBreakBefore/>
      <w:widowControl w:val="0"/>
      <w:spacing w:after="240"/>
      <w:ind w:left="-1080"/>
    </w:pPr>
    <w:rPr>
      <w:rFonts w:ascii="Helvetica" w:hAnsi="Helvetica"/>
      <w:b/>
      <w:sz w:val="36"/>
    </w:rPr>
  </w:style>
  <w:style w:type="paragraph" w:customStyle="1" w:styleId="BT-BlockText">
    <w:name w:val="BT-BlockText"/>
    <w:rsid w:val="00087DAA"/>
    <w:pPr>
      <w:widowControl w:val="0"/>
      <w:spacing w:before="140" w:after="140"/>
    </w:pPr>
  </w:style>
  <w:style w:type="paragraph" w:customStyle="1" w:styleId="TH-TableHeaderText">
    <w:name w:val="TH-TableHeaderText"/>
    <w:basedOn w:val="TT-TableText"/>
    <w:next w:val="TT-TableText"/>
    <w:rsid w:val="00087DAA"/>
    <w:pPr>
      <w:keepLines w:val="0"/>
      <w:tabs>
        <w:tab w:val="clear" w:pos="360"/>
        <w:tab w:val="clear" w:pos="720"/>
        <w:tab w:val="clear" w:pos="1080"/>
        <w:tab w:val="clear" w:pos="1440"/>
        <w:tab w:val="clear" w:pos="1800"/>
      </w:tabs>
      <w:spacing w:before="40" w:after="40"/>
    </w:pPr>
    <w:rPr>
      <w:rFonts w:ascii="Helvetica" w:hAnsi="Helvetica"/>
      <w:b/>
    </w:rPr>
  </w:style>
  <w:style w:type="paragraph" w:customStyle="1" w:styleId="TT-TableText">
    <w:name w:val="TT-TableText"/>
    <w:basedOn w:val="BT-BlockText"/>
    <w:rsid w:val="00087DAA"/>
    <w:pPr>
      <w:keepLines/>
      <w:tabs>
        <w:tab w:val="left" w:pos="360"/>
        <w:tab w:val="left" w:pos="720"/>
        <w:tab w:val="left" w:pos="1080"/>
        <w:tab w:val="left" w:pos="1440"/>
        <w:tab w:val="left" w:pos="1800"/>
      </w:tabs>
      <w:spacing w:before="80" w:after="80"/>
    </w:pPr>
  </w:style>
  <w:style w:type="paragraph" w:customStyle="1" w:styleId="FunctReq">
    <w:name w:val="FunctReq"/>
    <w:basedOn w:val="Normal"/>
    <w:rsid w:val="00087DAA"/>
    <w:pPr>
      <w:numPr>
        <w:numId w:val="4"/>
      </w:numPr>
    </w:pPr>
  </w:style>
  <w:style w:type="paragraph" w:customStyle="1" w:styleId="3levelnumberedsection">
    <w:name w:val="3 level numbered section"/>
    <w:basedOn w:val="ListNumber2"/>
    <w:rsid w:val="00087DAA"/>
    <w:pPr>
      <w:numPr>
        <w:numId w:val="2"/>
      </w:numPr>
      <w:spacing w:after="120"/>
    </w:pPr>
    <w:rPr>
      <w:b/>
    </w:rPr>
  </w:style>
  <w:style w:type="paragraph" w:styleId="ListNumber2">
    <w:name w:val="List Number 2"/>
    <w:basedOn w:val="Normal"/>
    <w:rsid w:val="00087DAA"/>
    <w:pPr>
      <w:numPr>
        <w:numId w:val="3"/>
      </w:numPr>
      <w:spacing w:after="0"/>
    </w:pPr>
  </w:style>
  <w:style w:type="character" w:styleId="CommentReference">
    <w:name w:val="annotation reference"/>
    <w:semiHidden/>
    <w:rsid w:val="00087DAA"/>
    <w:rPr>
      <w:sz w:val="16"/>
    </w:rPr>
  </w:style>
  <w:style w:type="paragraph" w:styleId="CommentText">
    <w:name w:val="annotation text"/>
    <w:basedOn w:val="Normal"/>
    <w:semiHidden/>
    <w:rsid w:val="00087DAA"/>
  </w:style>
  <w:style w:type="paragraph" w:styleId="MessageHeader">
    <w:name w:val="Message Header"/>
    <w:basedOn w:val="BodyText"/>
    <w:rsid w:val="00087DAA"/>
    <w:pPr>
      <w:keepLines/>
      <w:spacing w:line="180" w:lineRule="atLeast"/>
      <w:ind w:hanging="720"/>
    </w:pPr>
    <w:rPr>
      <w:spacing w:val="-5"/>
      <w:sz w:val="20"/>
    </w:rPr>
  </w:style>
  <w:style w:type="paragraph" w:customStyle="1" w:styleId="MessageHeaderFirst">
    <w:name w:val="Message Header First"/>
    <w:basedOn w:val="MessageHeader"/>
    <w:next w:val="MessageHeader"/>
    <w:rsid w:val="00087DAA"/>
    <w:pPr>
      <w:spacing w:before="220"/>
    </w:pPr>
  </w:style>
  <w:style w:type="character" w:customStyle="1" w:styleId="MessageHeaderLabel">
    <w:name w:val="Message Header Label"/>
    <w:rsid w:val="00087DAA"/>
    <w:rPr>
      <w:rFonts w:ascii="Arial Black" w:hAnsi="Arial Black"/>
      <w:spacing w:val="-10"/>
      <w:sz w:val="18"/>
    </w:rPr>
  </w:style>
  <w:style w:type="paragraph" w:customStyle="1" w:styleId="MessageHeaderLast">
    <w:name w:val="Message Header Last"/>
    <w:basedOn w:val="MessageHeader"/>
    <w:next w:val="BodyText"/>
    <w:rsid w:val="00087DAA"/>
    <w:pPr>
      <w:pBdr>
        <w:bottom w:val="single" w:sz="6" w:space="15" w:color="auto"/>
      </w:pBdr>
      <w:spacing w:after="320"/>
    </w:pPr>
  </w:style>
  <w:style w:type="paragraph" w:customStyle="1" w:styleId="2leveltechsection">
    <w:name w:val="2 level tech section"/>
    <w:basedOn w:val="Normal"/>
    <w:rsid w:val="00087DAA"/>
    <w:pPr>
      <w:keepNext/>
      <w:keepLines/>
      <w:tabs>
        <w:tab w:val="num" w:pos="432"/>
        <w:tab w:val="num" w:pos="720"/>
        <w:tab w:val="right" w:pos="8640"/>
      </w:tabs>
      <w:spacing w:before="120"/>
      <w:ind w:left="720" w:hanging="720"/>
      <w:outlineLvl w:val="1"/>
    </w:pPr>
    <w:rPr>
      <w:b/>
      <w:sz w:val="24"/>
    </w:rPr>
  </w:style>
  <w:style w:type="paragraph" w:customStyle="1" w:styleId="3leveltechsection">
    <w:name w:val="3 level tech section"/>
    <w:basedOn w:val="Normal"/>
    <w:rsid w:val="00087DAA"/>
    <w:pPr>
      <w:numPr>
        <w:numId w:val="5"/>
      </w:numPr>
    </w:pPr>
    <w:rPr>
      <w:b/>
    </w:rPr>
  </w:style>
  <w:style w:type="paragraph" w:customStyle="1" w:styleId="UCbulletheading">
    <w:name w:val="UC bullet heading"/>
    <w:basedOn w:val="Heading2"/>
    <w:rsid w:val="00087DAA"/>
    <w:pPr>
      <w:tabs>
        <w:tab w:val="num" w:pos="360"/>
        <w:tab w:val="num" w:pos="432"/>
      </w:tabs>
      <w:ind w:left="360" w:hanging="360"/>
    </w:pPr>
  </w:style>
  <w:style w:type="paragraph" w:styleId="PlainText">
    <w:name w:val="Plain Text"/>
    <w:basedOn w:val="Normal"/>
    <w:rsid w:val="00087DAA"/>
    <w:pPr>
      <w:spacing w:after="0"/>
    </w:pPr>
    <w:rPr>
      <w:rFonts w:ascii="Courier New" w:hAnsi="Courier New"/>
    </w:rPr>
  </w:style>
  <w:style w:type="paragraph" w:customStyle="1" w:styleId="Instructions">
    <w:name w:val="Instructions"/>
    <w:basedOn w:val="BodyText"/>
    <w:rsid w:val="00087DAA"/>
    <w:pPr>
      <w:spacing w:after="0"/>
      <w:ind w:left="0"/>
    </w:pPr>
    <w:rPr>
      <w:i/>
      <w:sz w:val="20"/>
    </w:rPr>
  </w:style>
  <w:style w:type="paragraph" w:customStyle="1" w:styleId="Database">
    <w:name w:val="Database"/>
    <w:basedOn w:val="Normal"/>
    <w:rsid w:val="00087DAA"/>
    <w:pPr>
      <w:spacing w:before="120" w:after="0"/>
    </w:pPr>
    <w:rPr>
      <w:sz w:val="16"/>
    </w:rPr>
  </w:style>
  <w:style w:type="paragraph" w:customStyle="1" w:styleId="DatabaseIndent">
    <w:name w:val="Database Indent"/>
    <w:basedOn w:val="Database"/>
    <w:rsid w:val="00087DAA"/>
    <w:pPr>
      <w:spacing w:before="0"/>
      <w:ind w:left="720"/>
    </w:pPr>
  </w:style>
  <w:style w:type="character" w:styleId="Hyperlink">
    <w:name w:val="Hyperlink"/>
    <w:uiPriority w:val="99"/>
    <w:rsid w:val="00087DAA"/>
    <w:rPr>
      <w:color w:val="0000FF"/>
      <w:u w:val="single"/>
    </w:rPr>
  </w:style>
  <w:style w:type="paragraph" w:styleId="TableofFigures">
    <w:name w:val="table of figures"/>
    <w:basedOn w:val="Normal"/>
    <w:next w:val="Normal"/>
    <w:semiHidden/>
    <w:rsid w:val="00087DAA"/>
    <w:pPr>
      <w:ind w:left="400" w:hanging="400"/>
    </w:pPr>
  </w:style>
  <w:style w:type="paragraph" w:styleId="NormalWeb">
    <w:name w:val="Normal (Web)"/>
    <w:basedOn w:val="Normal"/>
    <w:rsid w:val="00087DAA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FollowedHyperlink">
    <w:name w:val="FollowedHyperlink"/>
    <w:rsid w:val="00087DAA"/>
    <w:rPr>
      <w:color w:val="800080"/>
      <w:u w:val="single"/>
    </w:rPr>
  </w:style>
  <w:style w:type="paragraph" w:styleId="DocumentMap">
    <w:name w:val="Document Map"/>
    <w:basedOn w:val="Normal"/>
    <w:semiHidden/>
    <w:rsid w:val="00087DAA"/>
    <w:pPr>
      <w:shd w:val="clear" w:color="auto" w:fill="000080"/>
    </w:pPr>
    <w:rPr>
      <w:rFonts w:ascii="Tahoma" w:hAnsi="Tahoma" w:cs="Tahoma"/>
    </w:rPr>
  </w:style>
  <w:style w:type="paragraph" w:styleId="Index1">
    <w:name w:val="index 1"/>
    <w:basedOn w:val="Normal"/>
    <w:next w:val="Normal"/>
    <w:autoRedefine/>
    <w:semiHidden/>
    <w:rsid w:val="00087DAA"/>
    <w:pPr>
      <w:spacing w:after="0"/>
      <w:ind w:left="220" w:hanging="220"/>
    </w:pPr>
    <w:rPr>
      <w:sz w:val="22"/>
    </w:rPr>
  </w:style>
  <w:style w:type="character" w:customStyle="1" w:styleId="DeltaViewInsertion">
    <w:name w:val="DeltaView Insertion"/>
    <w:rsid w:val="00087DAA"/>
    <w:rPr>
      <w:color w:val="0000FF"/>
      <w:spacing w:val="0"/>
      <w:u w:val="double"/>
    </w:rPr>
  </w:style>
  <w:style w:type="paragraph" w:styleId="BodyTextIndent2">
    <w:name w:val="Body Text Indent 2"/>
    <w:basedOn w:val="Normal"/>
    <w:link w:val="BodyTextIndent2Char"/>
    <w:rsid w:val="00EF54AD"/>
    <w:pPr>
      <w:spacing w:line="480" w:lineRule="auto"/>
      <w:ind w:left="360"/>
    </w:pPr>
    <w:rPr>
      <w:rFonts w:eastAsia="Calibri"/>
      <w:noProof/>
      <w:szCs w:val="24"/>
    </w:rPr>
  </w:style>
  <w:style w:type="character" w:customStyle="1" w:styleId="BodyTextIndent2Char">
    <w:name w:val="Body Text Indent 2 Char"/>
    <w:link w:val="BodyTextIndent2"/>
    <w:locked/>
    <w:rsid w:val="00EF54AD"/>
    <w:rPr>
      <w:rFonts w:ascii="Arial" w:eastAsia="Calibri" w:hAnsi="Arial"/>
      <w:noProof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35631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3914DF"/>
    <w:pPr>
      <w:suppressAutoHyphens/>
      <w:spacing w:after="0"/>
      <w:ind w:right="-90" w:hanging="36"/>
      <w:jc w:val="center"/>
    </w:pPr>
    <w:rPr>
      <w:b/>
    </w:rPr>
  </w:style>
  <w:style w:type="paragraph" w:styleId="CommentSubject">
    <w:name w:val="annotation subject"/>
    <w:basedOn w:val="CommentText"/>
    <w:next w:val="CommentText"/>
    <w:semiHidden/>
    <w:rsid w:val="00174A38"/>
    <w:rPr>
      <w:b/>
      <w:bCs/>
    </w:rPr>
  </w:style>
  <w:style w:type="character" w:styleId="PlaceholderText">
    <w:name w:val="Placeholder Text"/>
    <w:uiPriority w:val="99"/>
    <w:semiHidden/>
    <w:rsid w:val="0056261D"/>
    <w:rPr>
      <w:color w:val="808080"/>
    </w:rPr>
  </w:style>
  <w:style w:type="character" w:customStyle="1" w:styleId="Heading1Char">
    <w:name w:val="Heading 1 Char"/>
    <w:link w:val="Heading1"/>
    <w:rsid w:val="00C2705B"/>
    <w:rPr>
      <w:rFonts w:ascii="Arial" w:hAnsi="Arial"/>
      <w:b/>
      <w:caps/>
      <w:sz w:val="28"/>
    </w:rPr>
  </w:style>
  <w:style w:type="character" w:customStyle="1" w:styleId="Heading2Char">
    <w:name w:val="Heading 2 Char"/>
    <w:link w:val="Heading2"/>
    <w:rsid w:val="00C2705B"/>
    <w:rPr>
      <w:rFonts w:ascii="Arial" w:hAnsi="Arial"/>
      <w:b/>
      <w:sz w:val="24"/>
    </w:rPr>
  </w:style>
  <w:style w:type="character" w:customStyle="1" w:styleId="BodyText3Char">
    <w:name w:val="Body Text 3 Char"/>
    <w:link w:val="BodyText3"/>
    <w:rsid w:val="00C2705B"/>
    <w:rPr>
      <w:rFonts w:ascii="Arial" w:hAnsi="Arial"/>
      <w:i/>
    </w:rPr>
  </w:style>
  <w:style w:type="paragraph" w:styleId="ListParagraph">
    <w:name w:val="List Paragraph"/>
    <w:basedOn w:val="Normal"/>
    <w:uiPriority w:val="34"/>
    <w:qFormat/>
    <w:rsid w:val="00E15DD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customStyle="1" w:styleId="TableGridLight1">
    <w:name w:val="Table Grid Light1"/>
    <w:basedOn w:val="TableNormal"/>
    <w:uiPriority w:val="40"/>
    <w:rsid w:val="00DC4F68"/>
    <w:rPr>
      <w:rFonts w:ascii="Calibri" w:eastAsia="Calibri" w:hAnsi="Calibri"/>
      <w:sz w:val="22"/>
      <w:szCs w:val="22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">
    <w:name w:val="Table Grid"/>
    <w:basedOn w:val="TableNormal"/>
    <w:uiPriority w:val="39"/>
    <w:rsid w:val="00021A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Text">
    <w:name w:val="Default Text"/>
    <w:basedOn w:val="Normal"/>
    <w:rsid w:val="00567904"/>
    <w:pPr>
      <w:spacing w:after="0"/>
    </w:pPr>
    <w:rPr>
      <w:rFonts w:ascii="Times New Roman" w:hAnsi="Times New Roman"/>
      <w:sz w:val="24"/>
    </w:rPr>
  </w:style>
  <w:style w:type="character" w:customStyle="1" w:styleId="FooterChar">
    <w:name w:val="Footer Char"/>
    <w:link w:val="Footer"/>
    <w:uiPriority w:val="99"/>
    <w:rsid w:val="00106878"/>
    <w:rPr>
      <w:rFonts w:ascii="Arial" w:hAnsi="Arial"/>
    </w:rPr>
  </w:style>
  <w:style w:type="paragraph" w:customStyle="1" w:styleId="paragraph">
    <w:name w:val="paragraph"/>
    <w:basedOn w:val="Normal"/>
    <w:rsid w:val="008D7351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8D7351"/>
  </w:style>
  <w:style w:type="character" w:customStyle="1" w:styleId="eop">
    <w:name w:val="eop"/>
    <w:basedOn w:val="DefaultParagraphFont"/>
    <w:rsid w:val="008D7351"/>
  </w:style>
  <w:style w:type="table" w:customStyle="1" w:styleId="RecordHeaderStyle">
    <w:name w:val="RecordHeaderStyle"/>
    <w:basedOn w:val="TableNormal"/>
    <w:uiPriority w:val="99"/>
    <w:rsid w:val="000D515A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E7E6E6" w:themeFill="background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2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0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32180">
          <w:marLeft w:val="150"/>
          <w:marRight w:val="0"/>
          <w:marTop w:val="0"/>
          <w:marBottom w:val="0"/>
          <w:divBdr>
            <w:top w:val="single" w:sz="6" w:space="0" w:color="AECADE"/>
            <w:left w:val="single" w:sz="6" w:space="0" w:color="AECADE"/>
            <w:bottom w:val="single" w:sz="6" w:space="0" w:color="AECADE"/>
            <w:right w:val="single" w:sz="6" w:space="0" w:color="AECADE"/>
          </w:divBdr>
        </w:div>
        <w:div w:id="135970246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d98b8fe-4d7a-4a99-9f1a-4f894e8b7330" xsi:nil="true"/>
    <lcf76f155ced4ddcb4097134ff3c332f xmlns="e502b1e0-10df-46f4-92e6-2b5b0bd5c48f">
      <Terms xmlns="http://schemas.microsoft.com/office/infopath/2007/PartnerControls"/>
    </lcf76f155ced4ddcb4097134ff3c332f>
    <Tracking03_x002f_29 xmlns="e502b1e0-10df-46f4-92e6-2b5b0bd5c48f" xsi:nil="true"/>
    <protocolo xmlns="e502b1e0-10df-46f4-92e6-2b5b0bd5c48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FE6A111F55E84DA01C7608C2427D30" ma:contentTypeVersion="21" ma:contentTypeDescription="Create a new document." ma:contentTypeScope="" ma:versionID="8e907269885f05a79e9fd39076f90f62">
  <xsd:schema xmlns:xsd="http://www.w3.org/2001/XMLSchema" xmlns:xs="http://www.w3.org/2001/XMLSchema" xmlns:p="http://schemas.microsoft.com/office/2006/metadata/properties" xmlns:ns2="e502b1e0-10df-46f4-92e6-2b5b0bd5c48f" xmlns:ns3="fd98b8fe-4d7a-4a99-9f1a-4f894e8b7330" targetNamespace="http://schemas.microsoft.com/office/2006/metadata/properties" ma:root="true" ma:fieldsID="9e54d11af6b3e31997dbd3dba3020dcf" ns2:_="" ns3:_="">
    <xsd:import namespace="e502b1e0-10df-46f4-92e6-2b5b0bd5c48f"/>
    <xsd:import namespace="fd98b8fe-4d7a-4a99-9f1a-4f894e8b73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Tracking03_x002f_29" minOccurs="0"/>
                <xsd:element ref="ns2:MediaServiceObjectDetectorVersions" minOccurs="0"/>
                <xsd:element ref="ns2:protocolo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2b1e0-10df-46f4-92e6-2b5b0bd5c4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ac8d673-48b7-42e9-825a-a6bd340fc4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Tracking03_x002f_29" ma:index="24" nillable="true" ma:displayName="Tracking 03/29 " ma:description="Revisión de documentos al día de hoy" ma:format="Dropdown" ma:internalName="Tracking03_x002f_29">
      <xsd:simpleType>
        <xsd:union memberTypes="dms:Text">
          <xsd:simpleType>
            <xsd:restriction base="dms:Choice">
              <xsd:enumeration value="Cumple"/>
              <xsd:enumeration value="faltan documentos"/>
              <xsd:enumeration value="Released Agile"/>
            </xsd:restriction>
          </xsd:simpleType>
        </xsd:un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protocolo" ma:index="26" nillable="true" ma:displayName="protocolo" ma:format="Dropdown" ma:internalName="protocolo">
      <xsd:simpleType>
        <xsd:restriction base="dms:Choice">
          <xsd:enumeration value="está en el protocolo "/>
          <xsd:enumeration value="no está en el protocolo"/>
        </xsd:restriction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98b8fe-4d7a-4a99-9f1a-4f894e8b733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8726867f-99b3-40a8-a103-6d2d0bef3dfd}" ma:internalName="TaxCatchAll" ma:showField="CatchAllData" ma:web="fd98b8fe-4d7a-4a99-9f1a-4f894e8b73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BED99E-DBE8-42D2-920F-E4BE7C534B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D632A5-F80F-474E-A04A-61F508829C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58D054-A300-4A24-AAB1-1974A931324D}">
  <ds:schemaRefs>
    <ds:schemaRef ds:uri="http://schemas.microsoft.com/office/2006/metadata/properties"/>
    <ds:schemaRef ds:uri="http://schemas.microsoft.com/office/infopath/2007/PartnerControls"/>
    <ds:schemaRef ds:uri="fd98b8fe-4d7a-4a99-9f1a-4f894e8b7330"/>
    <ds:schemaRef ds:uri="e502b1e0-10df-46f4-92e6-2b5b0bd5c48f"/>
  </ds:schemaRefs>
</ds:datastoreItem>
</file>

<file path=customXml/itemProps4.xml><?xml version="1.0" encoding="utf-8"?>
<ds:datastoreItem xmlns:ds="http://schemas.openxmlformats.org/officeDocument/2006/customXml" ds:itemID="{0757AFD9-6318-4D10-92D3-037057F5F8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02b1e0-10df-46f4-92e6-2b5b0bd5c48f"/>
    <ds:schemaRef ds:uri="fd98b8fe-4d7a-4a99-9f1a-4f894e8b73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275</Words>
  <Characters>1570</Characters>
  <Application>Microsoft Office Word</Application>
  <DocSecurity>0</DocSecurity>
  <Lines>13</Lines>
  <Paragraphs>3</Paragraphs>
  <ScaleCrop>false</ScaleCrop>
  <Company>Hospira</Company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</dc:creator>
  <cp:keywords/>
  <cp:lastModifiedBy>Jairo Rodriguez</cp:lastModifiedBy>
  <cp:revision>12</cp:revision>
  <cp:lastPrinted>2024-01-30T16:38:00Z</cp:lastPrinted>
  <dcterms:created xsi:type="dcterms:W3CDTF">2024-07-12T15:59:00Z</dcterms:created>
  <dcterms:modified xsi:type="dcterms:W3CDTF">2025-04-21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FE6A111F55E84DA01C7608C2427D30</vt:lpwstr>
  </property>
  <property fmtid="{D5CDD505-2E9C-101B-9397-08002B2CF9AE}" pid="3" name="MediaServiceImageTags">
    <vt:lpwstr/>
  </property>
</Properties>
</file>